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80"/>
        <w:gridCol w:w="4918"/>
        <w:gridCol w:w="1969"/>
      </w:tblGrid>
      <w:tr w:rsidR="003D5EAE" w:rsidRPr="003D740B" w14:paraId="4AAF4BD1" w14:textId="77777777" w:rsidTr="00DE799C">
        <w:trPr>
          <w:trHeight w:val="1648"/>
        </w:trPr>
        <w:tc>
          <w:tcPr>
            <w:tcW w:w="2127" w:type="dxa"/>
          </w:tcPr>
          <w:p w14:paraId="4EFCEEA3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585BB39D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41FC696B" wp14:editId="0B64F535">
                  <wp:extent cx="1294225" cy="670560"/>
                  <wp:effectExtent l="0" t="0" r="1270" b="0"/>
                  <wp:docPr id="327000441" name="Obraz 1" descr="Narodowe Centrum Nauki - logo - napis na białym t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rodowe Centrum Nauki - logo - napis na białym t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0728" cy="68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1" w:type="dxa"/>
            <w:vAlign w:val="center"/>
          </w:tcPr>
          <w:p w14:paraId="5106640D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7D3934A4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16A56354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61E048C8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7455147E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7F001EEE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2" w:history="1">
              <w:r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42AF85B9" w14:textId="77777777" w:rsidR="003D5EAE" w:rsidRPr="003D740B" w:rsidRDefault="00BD7C9D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3" w:history="1">
              <w:r w:rsidR="003D5EAE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3D5EAE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4" w:history="1">
              <w:r w:rsidR="003D5EAE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62A9EE62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979" w:type="dxa"/>
          </w:tcPr>
          <w:p w14:paraId="2C2B2030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0D7E8B36" w14:textId="77777777" w:rsidR="003D5EAE" w:rsidRPr="003D740B" w:rsidRDefault="003D5EAE" w:rsidP="00DE799C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3B1FA2BC" wp14:editId="47B2CDC7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3506495E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D0583C">
        <w:rPr>
          <w:sz w:val="22"/>
          <w:szCs w:val="22"/>
        </w:rPr>
        <w:t>2</w:t>
      </w:r>
      <w:r w:rsidR="00B13852">
        <w:rPr>
          <w:sz w:val="22"/>
          <w:szCs w:val="22"/>
        </w:rPr>
        <w:t>3</w:t>
      </w:r>
      <w:r w:rsidR="00295FAE" w:rsidRPr="00DC0729">
        <w:rPr>
          <w:sz w:val="22"/>
          <w:szCs w:val="22"/>
        </w:rPr>
        <w:t xml:space="preserve"> </w:t>
      </w:r>
      <w:r w:rsidR="009B4AEC">
        <w:rPr>
          <w:sz w:val="22"/>
          <w:szCs w:val="22"/>
        </w:rPr>
        <w:t>listopada</w:t>
      </w:r>
      <w:r w:rsidR="00295FAE" w:rsidRPr="00DC0729">
        <w:rPr>
          <w:sz w:val="22"/>
          <w:szCs w:val="22"/>
        </w:rPr>
        <w:t xml:space="preserve"> 2023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880CF98" w14:textId="20A20F52" w:rsidR="003E4DF2" w:rsidRPr="005677F9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5677F9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g</w:t>
      </w:r>
      <w:r w:rsidR="002740B3" w:rsidRPr="005677F9">
        <w:rPr>
          <w:bCs/>
          <w:sz w:val="22"/>
          <w:szCs w:val="22"/>
        </w:rPr>
        <w:t>odziny urzędowania: poniedziałek-piątek</w:t>
      </w:r>
      <w:r w:rsidR="00B25CD6" w:rsidRPr="005677F9">
        <w:rPr>
          <w:bCs/>
          <w:sz w:val="22"/>
          <w:szCs w:val="22"/>
        </w:rPr>
        <w:t>; 7:30 do 15:30; z wyłączeniem dni ustawowo wolnych od pracy;</w:t>
      </w:r>
    </w:p>
    <w:p w14:paraId="50A89C9C" w14:textId="7D5C7B32" w:rsidR="003E4DF2" w:rsidRPr="005677F9" w:rsidRDefault="00C751ED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url): </w:t>
      </w:r>
      <w:hyperlink r:id="rId16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7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8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9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w </w:t>
      </w:r>
      <w:r w:rsidRPr="004A3E6D">
        <w:rPr>
          <w:sz w:val="22"/>
          <w:szCs w:val="22"/>
        </w:rPr>
        <w:t>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r w:rsidR="00A743B6">
        <w:rPr>
          <w:bCs/>
          <w:sz w:val="22"/>
          <w:szCs w:val="22"/>
        </w:rPr>
        <w:t>t.j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r w:rsidR="00BA475D">
        <w:rPr>
          <w:bCs/>
          <w:sz w:val="22"/>
          <w:szCs w:val="22"/>
        </w:rPr>
        <w:t xml:space="preserve">t.j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r w:rsidR="00FC0A6E">
        <w:rPr>
          <w:bCs/>
          <w:sz w:val="22"/>
          <w:szCs w:val="22"/>
        </w:rPr>
        <w:t>późn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56FB05C1" w:rsidR="006D2849" w:rsidRPr="006D2849" w:rsidRDefault="0004742D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 xml:space="preserve">dostawa, montaż i uruchomienie aparatury naukowo-badawczej w postaci </w:t>
      </w:r>
      <w:r w:rsidR="002772B5">
        <w:rPr>
          <w:iCs/>
          <w:sz w:val="22"/>
          <w:szCs w:val="22"/>
        </w:rPr>
        <w:t xml:space="preserve">przepływowego </w:t>
      </w:r>
      <w:r w:rsidR="00F03950">
        <w:rPr>
          <w:iCs/>
          <w:sz w:val="22"/>
          <w:szCs w:val="22"/>
        </w:rPr>
        <w:t xml:space="preserve">kriostatu </w:t>
      </w:r>
      <w:r w:rsidR="002772B5">
        <w:rPr>
          <w:iCs/>
          <w:sz w:val="22"/>
          <w:szCs w:val="22"/>
        </w:rPr>
        <w:t>helowego</w:t>
      </w:r>
      <w:r w:rsidR="004510F7">
        <w:rPr>
          <w:iCs/>
          <w:sz w:val="22"/>
          <w:szCs w:val="22"/>
        </w:rPr>
        <w:t xml:space="preserve"> wraz z wyposażeniem dodatkowym niezbędnym do jego prawidłowego funkcjonowania</w:t>
      </w:r>
      <w:r w:rsidR="006D2849" w:rsidRPr="00661523">
        <w:rPr>
          <w:bCs/>
          <w:sz w:val="22"/>
          <w:szCs w:val="22"/>
        </w:rPr>
        <w:t xml:space="preserve">, </w:t>
      </w:r>
      <w:r w:rsidR="00DE6DBD">
        <w:rPr>
          <w:iCs/>
          <w:sz w:val="22"/>
          <w:szCs w:val="22"/>
        </w:rPr>
        <w:t>na potrzeby</w:t>
      </w:r>
      <w:r w:rsidR="006D2849" w:rsidRPr="00661523">
        <w:rPr>
          <w:iCs/>
          <w:sz w:val="22"/>
          <w:szCs w:val="22"/>
        </w:rPr>
        <w:t xml:space="preserve"> Wydziału</w:t>
      </w:r>
      <w:r w:rsidR="002772B5">
        <w:rPr>
          <w:iCs/>
          <w:sz w:val="22"/>
          <w:szCs w:val="22"/>
        </w:rPr>
        <w:t xml:space="preserve"> Fizyki, Astronomii i Informatyki Stosowane</w:t>
      </w:r>
      <w:r w:rsidR="001E0AB6">
        <w:rPr>
          <w:iCs/>
          <w:sz w:val="22"/>
          <w:szCs w:val="22"/>
        </w:rPr>
        <w:t>j</w:t>
      </w:r>
      <w:r w:rsidR="006D2849" w:rsidRPr="00661523">
        <w:rPr>
          <w:iCs/>
          <w:sz w:val="22"/>
          <w:szCs w:val="22"/>
        </w:rPr>
        <w:t xml:space="preserve"> Uniwersytetu Jagiellońskiego, mieszczącego się</w:t>
      </w:r>
      <w:r w:rsidR="000A00DB">
        <w:rPr>
          <w:iCs/>
          <w:sz w:val="22"/>
          <w:szCs w:val="22"/>
        </w:rPr>
        <w:t> </w:t>
      </w:r>
      <w:r w:rsidR="006D2849" w:rsidRPr="00661523">
        <w:rPr>
          <w:iCs/>
          <w:sz w:val="22"/>
          <w:szCs w:val="22"/>
        </w:rPr>
        <w:t xml:space="preserve">w Krakowie, </w:t>
      </w:r>
      <w:r w:rsidR="00831B2E">
        <w:rPr>
          <w:iCs/>
          <w:sz w:val="22"/>
          <w:szCs w:val="22"/>
        </w:rPr>
        <w:t xml:space="preserve">kod: </w:t>
      </w:r>
      <w:r w:rsidR="00563CD3">
        <w:rPr>
          <w:iCs/>
          <w:sz w:val="22"/>
          <w:szCs w:val="22"/>
        </w:rPr>
        <w:t>30-3</w:t>
      </w:r>
      <w:r w:rsidR="009C4D21">
        <w:rPr>
          <w:iCs/>
          <w:sz w:val="22"/>
          <w:szCs w:val="22"/>
        </w:rPr>
        <w:t>48</w:t>
      </w:r>
      <w:r w:rsidR="00786B45">
        <w:rPr>
          <w:iCs/>
          <w:sz w:val="22"/>
          <w:szCs w:val="22"/>
        </w:rPr>
        <w:t xml:space="preserve">, </w:t>
      </w:r>
      <w:r w:rsidR="006D2849" w:rsidRPr="00661523">
        <w:rPr>
          <w:iCs/>
          <w:sz w:val="22"/>
          <w:szCs w:val="22"/>
        </w:rPr>
        <w:t>przy ul. </w:t>
      </w:r>
      <w:r w:rsidR="009C4D21">
        <w:rPr>
          <w:iCs/>
          <w:sz w:val="22"/>
          <w:szCs w:val="22"/>
        </w:rPr>
        <w:t>Łojasiewicza 11</w:t>
      </w:r>
      <w:r w:rsidR="00C73604">
        <w:rPr>
          <w:iCs/>
          <w:sz w:val="22"/>
          <w:szCs w:val="22"/>
        </w:rPr>
        <w:t>.</w:t>
      </w:r>
    </w:p>
    <w:p w14:paraId="2DA424DA" w14:textId="46471534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>Przedmiot zamówienia</w:t>
      </w:r>
      <w:r w:rsidR="00E04319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5DF9569C" w14:textId="00515511" w:rsidR="009C4D21" w:rsidRPr="009C4D21" w:rsidRDefault="006D2849" w:rsidP="009C4D21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A526C0">
        <w:rPr>
          <w:color w:val="000000"/>
          <w:sz w:val="22"/>
          <w:szCs w:val="22"/>
          <w:lang w:val="en-US"/>
        </w:rPr>
        <w:t xml:space="preserve">Zamówienie realizowane jest w ramach projektu </w:t>
      </w:r>
      <w:r w:rsidR="009C4D21">
        <w:rPr>
          <w:color w:val="000000"/>
          <w:sz w:val="22"/>
          <w:szCs w:val="22"/>
          <w:lang w:val="en-US"/>
        </w:rPr>
        <w:t xml:space="preserve">NCN pt.: </w:t>
      </w:r>
      <w:r w:rsidR="009C4D21">
        <w:rPr>
          <w:bCs/>
          <w:i/>
          <w:iCs/>
          <w:sz w:val="22"/>
          <w:szCs w:val="22"/>
          <w:lang w:val="en-US"/>
        </w:rPr>
        <w:t>“</w:t>
      </w:r>
      <w:r w:rsidR="009C4D21" w:rsidRPr="009C4D21">
        <w:rPr>
          <w:i/>
          <w:iCs/>
          <w:sz w:val="22"/>
          <w:szCs w:val="22"/>
        </w:rPr>
        <w:t>Ferroelektryczne tlenki perowskitowe: pomiędzy powierzchniową a makroskopową polaryzacją</w:t>
      </w:r>
      <w:r w:rsidR="009C4D21">
        <w:rPr>
          <w:i/>
          <w:iCs/>
          <w:sz w:val="22"/>
          <w:szCs w:val="22"/>
        </w:rPr>
        <w:t>”</w:t>
      </w:r>
      <w:r w:rsidR="00DF31E1">
        <w:rPr>
          <w:i/>
          <w:iCs/>
          <w:sz w:val="22"/>
          <w:szCs w:val="22"/>
        </w:rPr>
        <w:t>.</w:t>
      </w:r>
    </w:p>
    <w:p w14:paraId="1AB03821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22A0756D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lastRenderedPageBreak/>
        <w:t xml:space="preserve">wykonawca musi zaoferować przedmiot zamówienia zgodny z wymogami zamawiającego określonymi w SWZ i jej załącznikach, przy czym wymaga się 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 przedłożenia wraz z 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5539E1FD" w:rsidR="006D2849" w:rsidRPr="00635AE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ykonawca musi przedłożyć kalkulację cenową oferty, sporządzoną zgodnie z SWZ, uwzględniającą w szczególności koszty transportu, ubezpieczenia, dostawy aparatury </w:t>
      </w:r>
      <w:r w:rsidRPr="00635AE9">
        <w:rPr>
          <w:sz w:val="22"/>
          <w:szCs w:val="22"/>
        </w:rPr>
        <w:t xml:space="preserve">do jednostki zamawiającego – Wydział </w:t>
      </w:r>
      <w:r w:rsidR="0025048E">
        <w:rPr>
          <w:sz w:val="22"/>
          <w:szCs w:val="22"/>
        </w:rPr>
        <w:t>Fizyki, Astronomii i Informatyki Stosowanej</w:t>
      </w:r>
      <w:r w:rsidRPr="00635AE9">
        <w:rPr>
          <w:sz w:val="22"/>
          <w:szCs w:val="22"/>
        </w:rPr>
        <w:t xml:space="preserve"> Uniwersytetu Jagiellońskiego, ul.</w:t>
      </w:r>
      <w:r w:rsidR="00B90FE6">
        <w:rPr>
          <w:sz w:val="22"/>
          <w:szCs w:val="22"/>
        </w:rPr>
        <w:t xml:space="preserve"> </w:t>
      </w:r>
      <w:r w:rsidR="0025048E">
        <w:rPr>
          <w:sz w:val="22"/>
          <w:szCs w:val="22"/>
        </w:rPr>
        <w:t>Łojasiewicza 11</w:t>
      </w:r>
      <w:r w:rsidRPr="00635AE9">
        <w:rPr>
          <w:sz w:val="22"/>
          <w:szCs w:val="22"/>
        </w:rPr>
        <w:t>, 30-3</w:t>
      </w:r>
      <w:r w:rsidR="00B90FE6">
        <w:rPr>
          <w:sz w:val="22"/>
          <w:szCs w:val="22"/>
        </w:rPr>
        <w:t xml:space="preserve">48 </w:t>
      </w:r>
      <w:r w:rsidRPr="00635AE9">
        <w:rPr>
          <w:sz w:val="22"/>
          <w:szCs w:val="22"/>
        </w:rPr>
        <w:t>Kraków – wniesienia, montażu, jej uruchomienia oraz</w:t>
      </w:r>
      <w:r w:rsidR="0075315E">
        <w:rPr>
          <w:sz w:val="22"/>
          <w:szCs w:val="22"/>
        </w:rPr>
        <w:t> </w:t>
      </w:r>
      <w:r w:rsidRPr="00635AE9">
        <w:rPr>
          <w:sz w:val="22"/>
          <w:szCs w:val="22"/>
        </w:rPr>
        <w:t>szkolenia stanowiskowego pracowników zamawiającego, zgodnie z wymaganiami opisanymi w ustępie poniżej;</w:t>
      </w:r>
    </w:p>
    <w:p w14:paraId="04BA5723" w14:textId="340FCA4B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arunki dostawy, montażu, uruchomienia i szkolenia: </w:t>
      </w:r>
    </w:p>
    <w:p w14:paraId="4CC40A4E" w14:textId="18AF45DC" w:rsidR="00A90D5B" w:rsidRPr="007A4674" w:rsidRDefault="00A90D5B" w:rsidP="00DC1323">
      <w:pPr>
        <w:pStyle w:val="Akapitzlist"/>
        <w:numPr>
          <w:ilvl w:val="2"/>
          <w:numId w:val="40"/>
        </w:numPr>
        <w:ind w:left="2127"/>
        <w:jc w:val="both"/>
        <w:rPr>
          <w:bCs/>
          <w:color w:val="000000" w:themeColor="text1"/>
          <w:sz w:val="22"/>
          <w:szCs w:val="22"/>
        </w:rPr>
      </w:pPr>
      <w:r w:rsidRPr="007A4674">
        <w:rPr>
          <w:bCs/>
          <w:color w:val="000000" w:themeColor="text1"/>
          <w:sz w:val="22"/>
          <w:szCs w:val="22"/>
        </w:rPr>
        <w:t xml:space="preserve">w cenie oferty należy uwzględnić transport, ubezpieczenie, dostawę, wniesienie, montaż, uruchomienie aparatury w pracowni </w:t>
      </w:r>
      <w:r w:rsidR="002C24F2">
        <w:rPr>
          <w:bCs/>
          <w:color w:val="000000" w:themeColor="text1"/>
          <w:sz w:val="22"/>
          <w:szCs w:val="22"/>
        </w:rPr>
        <w:t>Fizyki</w:t>
      </w:r>
      <w:r w:rsidR="00CC2976">
        <w:rPr>
          <w:bCs/>
          <w:color w:val="000000" w:themeColor="text1"/>
          <w:sz w:val="22"/>
          <w:szCs w:val="22"/>
        </w:rPr>
        <w:t xml:space="preserve"> Nanostruktur Powierzchniowych (pokój C-0-13</w:t>
      </w:r>
      <w:r w:rsidR="00731867">
        <w:rPr>
          <w:bCs/>
          <w:color w:val="000000" w:themeColor="text1"/>
          <w:sz w:val="22"/>
          <w:szCs w:val="22"/>
        </w:rPr>
        <w:t>),</w:t>
      </w:r>
      <w:r w:rsidRPr="007A4674">
        <w:rPr>
          <w:bCs/>
          <w:color w:val="000000" w:themeColor="text1"/>
          <w:sz w:val="22"/>
          <w:szCs w:val="22"/>
        </w:rPr>
        <w:t xml:space="preserve"> Wydział </w:t>
      </w:r>
      <w:r w:rsidR="009C4D21">
        <w:rPr>
          <w:bCs/>
          <w:color w:val="000000" w:themeColor="text1"/>
          <w:sz w:val="22"/>
          <w:szCs w:val="22"/>
        </w:rPr>
        <w:t>Fizyki Astronomii i Informatyki Stosowanej</w:t>
      </w:r>
      <w:r w:rsidRPr="007A4674">
        <w:rPr>
          <w:bCs/>
          <w:color w:val="000000" w:themeColor="text1"/>
          <w:sz w:val="22"/>
          <w:szCs w:val="22"/>
        </w:rPr>
        <w:t xml:space="preserve"> Uniwersytetu Jagiellońskiego, ul. </w:t>
      </w:r>
      <w:r w:rsidR="0095621D">
        <w:rPr>
          <w:bCs/>
          <w:color w:val="000000" w:themeColor="text1"/>
          <w:sz w:val="22"/>
          <w:szCs w:val="22"/>
        </w:rPr>
        <w:t>Łojasiewicza 11</w:t>
      </w:r>
      <w:r w:rsidRPr="007A4674">
        <w:rPr>
          <w:bCs/>
          <w:color w:val="000000" w:themeColor="text1"/>
          <w:sz w:val="22"/>
          <w:szCs w:val="22"/>
        </w:rPr>
        <w:t>, 30-</w:t>
      </w:r>
      <w:r w:rsidR="0095621D">
        <w:rPr>
          <w:bCs/>
          <w:color w:val="000000" w:themeColor="text1"/>
          <w:sz w:val="22"/>
          <w:szCs w:val="22"/>
        </w:rPr>
        <w:t>348</w:t>
      </w:r>
      <w:r w:rsidRPr="007A4674">
        <w:rPr>
          <w:bCs/>
          <w:color w:val="000000" w:themeColor="text1"/>
          <w:sz w:val="22"/>
          <w:szCs w:val="22"/>
        </w:rPr>
        <w:t xml:space="preserve"> Kraków oraz</w:t>
      </w:r>
      <w:r w:rsidR="00C97CAC" w:rsidRPr="007A4674">
        <w:rPr>
          <w:bCs/>
          <w:color w:val="000000" w:themeColor="text1"/>
          <w:sz w:val="22"/>
          <w:szCs w:val="22"/>
        </w:rPr>
        <w:t> </w:t>
      </w:r>
      <w:r w:rsidRPr="007A4674">
        <w:rPr>
          <w:bCs/>
          <w:color w:val="000000" w:themeColor="text1"/>
          <w:sz w:val="22"/>
          <w:szCs w:val="22"/>
        </w:rPr>
        <w:t xml:space="preserve">co najmniej </w:t>
      </w:r>
      <w:r w:rsidR="004D3EF5">
        <w:rPr>
          <w:bCs/>
          <w:color w:val="000000" w:themeColor="text1"/>
          <w:sz w:val="22"/>
          <w:szCs w:val="22"/>
        </w:rPr>
        <w:t xml:space="preserve">1 dzień </w:t>
      </w:r>
      <w:r w:rsidRPr="007A4674">
        <w:rPr>
          <w:bCs/>
          <w:color w:val="000000" w:themeColor="text1"/>
          <w:sz w:val="22"/>
          <w:szCs w:val="22"/>
        </w:rPr>
        <w:t>szkoleni</w:t>
      </w:r>
      <w:r w:rsidR="00A526C0" w:rsidRPr="007A4674">
        <w:rPr>
          <w:bCs/>
          <w:color w:val="000000" w:themeColor="text1"/>
          <w:sz w:val="22"/>
          <w:szCs w:val="22"/>
        </w:rPr>
        <w:t>a</w:t>
      </w:r>
      <w:r w:rsidRPr="007A4674">
        <w:rPr>
          <w:bCs/>
          <w:color w:val="000000" w:themeColor="text1"/>
          <w:sz w:val="22"/>
          <w:szCs w:val="22"/>
        </w:rPr>
        <w:t xml:space="preserve"> z zasad pracy z </w:t>
      </w:r>
      <w:r w:rsidR="00041F9D" w:rsidRPr="007A4674">
        <w:rPr>
          <w:bCs/>
          <w:color w:val="000000" w:themeColor="text1"/>
          <w:sz w:val="22"/>
          <w:szCs w:val="22"/>
        </w:rPr>
        <w:t>aparaturą</w:t>
      </w:r>
      <w:r w:rsidRPr="007A4674">
        <w:rPr>
          <w:bCs/>
          <w:color w:val="000000" w:themeColor="text1"/>
          <w:sz w:val="22"/>
          <w:szCs w:val="22"/>
        </w:rPr>
        <w:t>, przeznaczone</w:t>
      </w:r>
      <w:r w:rsidR="008E29FC">
        <w:rPr>
          <w:bCs/>
          <w:color w:val="000000" w:themeColor="text1"/>
          <w:sz w:val="22"/>
          <w:szCs w:val="22"/>
        </w:rPr>
        <w:t>go</w:t>
      </w:r>
      <w:r w:rsidRPr="007A4674">
        <w:rPr>
          <w:bCs/>
          <w:color w:val="000000" w:themeColor="text1"/>
          <w:sz w:val="22"/>
          <w:szCs w:val="22"/>
        </w:rPr>
        <w:t xml:space="preserve"> dla</w:t>
      </w:r>
      <w:r w:rsidR="00C97CAC" w:rsidRPr="007A4674">
        <w:rPr>
          <w:bCs/>
          <w:color w:val="000000" w:themeColor="text1"/>
          <w:sz w:val="22"/>
          <w:szCs w:val="22"/>
        </w:rPr>
        <w:t> </w:t>
      </w:r>
      <w:r w:rsidRPr="007A4674">
        <w:rPr>
          <w:bCs/>
          <w:color w:val="000000" w:themeColor="text1"/>
          <w:sz w:val="22"/>
          <w:szCs w:val="22"/>
        </w:rPr>
        <w:t xml:space="preserve">min. </w:t>
      </w:r>
      <w:r w:rsidR="004D3EF5">
        <w:rPr>
          <w:bCs/>
          <w:color w:val="000000" w:themeColor="text1"/>
          <w:sz w:val="22"/>
          <w:szCs w:val="22"/>
        </w:rPr>
        <w:t>2</w:t>
      </w:r>
      <w:r w:rsidR="00041F9D" w:rsidRPr="004D3EF5">
        <w:rPr>
          <w:bCs/>
          <w:color w:val="000000" w:themeColor="text1"/>
          <w:sz w:val="22"/>
          <w:szCs w:val="22"/>
        </w:rPr>
        <w:t xml:space="preserve"> </w:t>
      </w:r>
      <w:r w:rsidRPr="004D3EF5">
        <w:rPr>
          <w:bCs/>
          <w:color w:val="000000" w:themeColor="text1"/>
          <w:sz w:val="22"/>
          <w:szCs w:val="22"/>
        </w:rPr>
        <w:t>osób</w:t>
      </w:r>
      <w:r w:rsidR="00612FA3">
        <w:rPr>
          <w:bCs/>
          <w:color w:val="000000" w:themeColor="text1"/>
          <w:sz w:val="22"/>
          <w:szCs w:val="22"/>
        </w:rPr>
        <w:t xml:space="preserve"> w miejscu dostawy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64EE71A5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SWZ oraz w 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70408ADD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49960A1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>co najmniej te same cechy (tj. właściwości funkcjonalne i użytkowe), co podane w załącznik A do SWZ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37F7261F" w14:textId="5DBD80CD" w:rsidR="006D2849" w:rsidRPr="00981822" w:rsidRDefault="006D2849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0372270A" w14:textId="77777777" w:rsidR="00A15727" w:rsidRDefault="00A15727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4880E5" w14:textId="3E3E9F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0483DF99" w:rsidR="000255A1" w:rsidRPr="000255A1" w:rsidRDefault="000255A1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 xml:space="preserve">w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 treści SWZ. Zamawiający dopuszcza złożenie wskazanych powyżej przedmiotowych środków dowodowych w języku angielskim. </w:t>
      </w:r>
      <w:r w:rsidRPr="000255A1">
        <w:rPr>
          <w:bCs/>
          <w:sz w:val="22"/>
          <w:szCs w:val="22"/>
          <w:u w:val="single"/>
        </w:rPr>
        <w:t xml:space="preserve">Wyżej wymienione opisy i/lub wydruki w razie ich złożenia muszą zostać opatrzone podpisem kwalifikowanym, </w:t>
      </w:r>
      <w:r w:rsidR="004B36D1">
        <w:rPr>
          <w:bCs/>
          <w:sz w:val="22"/>
          <w:szCs w:val="22"/>
          <w:u w:val="single"/>
        </w:rPr>
        <w:t xml:space="preserve">zaufanym lub osobistym, </w:t>
      </w:r>
      <w:r w:rsidRPr="000255A1">
        <w:rPr>
          <w:bCs/>
          <w:sz w:val="22"/>
          <w:szCs w:val="22"/>
          <w:u w:val="single"/>
        </w:rPr>
        <w:t xml:space="preserve">zgodnie z zasadami niniejszej SWZ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05803560" w:rsidR="004F70CB" w:rsidRPr="00E22C01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4F70CB">
        <w:rPr>
          <w:sz w:val="22"/>
          <w:szCs w:val="22"/>
        </w:rPr>
        <w:t>Przedmiot zamówienia (tj. wszystkie czynności nim objęte: transport, dostawa, montaż, uruchomienie i szkolenie</w:t>
      </w:r>
      <w:r w:rsidR="00E22C01">
        <w:rPr>
          <w:sz w:val="22"/>
          <w:szCs w:val="22"/>
        </w:rPr>
        <w:t xml:space="preserve">) </w:t>
      </w:r>
      <w:r w:rsidRPr="004F70CB">
        <w:rPr>
          <w:sz w:val="22"/>
          <w:szCs w:val="22"/>
        </w:rPr>
        <w:t>musi zostać wykonany</w:t>
      </w:r>
      <w:r w:rsidR="00E22C01">
        <w:rPr>
          <w:sz w:val="22"/>
          <w:szCs w:val="22"/>
        </w:rPr>
        <w:t xml:space="preserve"> </w:t>
      </w:r>
      <w:r w:rsidRPr="00E22C01">
        <w:rPr>
          <w:sz w:val="22"/>
          <w:szCs w:val="22"/>
        </w:rPr>
        <w:t xml:space="preserve">w terminie </w:t>
      </w:r>
      <w:r w:rsidRPr="001A78E9">
        <w:rPr>
          <w:b/>
          <w:bCs/>
          <w:i/>
          <w:iCs/>
          <w:sz w:val="22"/>
          <w:szCs w:val="22"/>
        </w:rPr>
        <w:t xml:space="preserve">do </w:t>
      </w:r>
      <w:r w:rsidR="00460ADD">
        <w:rPr>
          <w:b/>
          <w:bCs/>
          <w:i/>
          <w:iCs/>
          <w:sz w:val="22"/>
          <w:szCs w:val="22"/>
        </w:rPr>
        <w:t>8</w:t>
      </w:r>
      <w:r w:rsidRPr="001A78E9">
        <w:rPr>
          <w:b/>
          <w:bCs/>
          <w:i/>
          <w:iCs/>
          <w:sz w:val="22"/>
          <w:szCs w:val="22"/>
        </w:rPr>
        <w:t xml:space="preserve"> miesięcy</w:t>
      </w:r>
      <w:r w:rsidRPr="00E22C01">
        <w:rPr>
          <w:i/>
          <w:iCs/>
          <w:sz w:val="22"/>
          <w:szCs w:val="22"/>
        </w:rPr>
        <w:t>,</w:t>
      </w:r>
      <w:r w:rsidRPr="00E22C01">
        <w:rPr>
          <w:color w:val="FF0000"/>
          <w:sz w:val="22"/>
          <w:szCs w:val="22"/>
        </w:rPr>
        <w:t xml:space="preserve"> </w:t>
      </w:r>
      <w:r w:rsidRPr="00E22C01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5AF86D20" w14:textId="3FB227EC" w:rsidR="00E874CA" w:rsidRPr="00E874CA" w:rsidRDefault="00E874CA" w:rsidP="00E874C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Zamawiający wykluczy wykonawcę w przypadku zaistnienia okoliczności przewidzianych postanowieniami:</w:t>
      </w:r>
    </w:p>
    <w:p w14:paraId="077F436A" w14:textId="531242B9" w:rsid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108 ust. 1 PZP, z zastrzeżeniem art. 110 ust. 2</w:t>
      </w:r>
      <w:r w:rsidR="0076664F">
        <w:rPr>
          <w:bCs/>
          <w:sz w:val="22"/>
          <w:szCs w:val="22"/>
        </w:rPr>
        <w:t>, tj.:</w:t>
      </w:r>
    </w:p>
    <w:p w14:paraId="78F28ADF" w14:textId="77777777" w:rsidR="00675A11" w:rsidRPr="00D67959" w:rsidRDefault="00675A11" w:rsidP="00675A11">
      <w:pPr>
        <w:pStyle w:val="Akapitzlist"/>
        <w:numPr>
          <w:ilvl w:val="2"/>
          <w:numId w:val="6"/>
        </w:numPr>
        <w:ind w:left="2127"/>
        <w:jc w:val="both"/>
        <w:rPr>
          <w:bCs/>
          <w:sz w:val="22"/>
          <w:szCs w:val="22"/>
        </w:rPr>
      </w:pPr>
      <w:r w:rsidRPr="00D67959">
        <w:rPr>
          <w:sz w:val="22"/>
          <w:szCs w:val="22"/>
        </w:rPr>
        <w:t xml:space="preserve">będącego osobą fizyczną, którego prawomocnie skazano za przestępstwo: </w:t>
      </w:r>
    </w:p>
    <w:p w14:paraId="0BC69190" w14:textId="77777777" w:rsidR="00675A11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5BCB013A" w14:textId="77777777" w:rsidR="00675A11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t xml:space="preserve">handlu ludźmi, o którym mowa w art. 189a Kodeksu karnego, </w:t>
      </w:r>
    </w:p>
    <w:p w14:paraId="15FAE597" w14:textId="77777777" w:rsidR="00675A11" w:rsidRPr="00AD7BBE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lastRenderedPageBreak/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5468B53" w14:textId="77777777" w:rsidR="00675A11" w:rsidRPr="00063D03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063D03">
        <w:rPr>
          <w:sz w:val="22"/>
          <w:szCs w:val="22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E5BD535" w14:textId="77777777" w:rsidR="00675A11" w:rsidRPr="007F471E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7F471E">
        <w:rPr>
          <w:sz w:val="22"/>
          <w:szCs w:val="22"/>
        </w:rPr>
        <w:t xml:space="preserve">o charakterze terrorystycznym, o którym mowa w art. 115 § 20 Kodeksu karnego, lub mające na celu popełnienie tego przestępstwa, </w:t>
      </w:r>
    </w:p>
    <w:p w14:paraId="740F14DD" w14:textId="77777777" w:rsidR="00675A11" w:rsidRPr="009355B5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9355B5">
        <w:rPr>
          <w:sz w:val="22"/>
          <w:szCs w:val="22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01A04E7C" w14:textId="77777777" w:rsidR="00675A11" w:rsidRPr="005533C6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5533C6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</w:t>
      </w:r>
      <w:r>
        <w:rPr>
          <w:sz w:val="22"/>
          <w:szCs w:val="22"/>
        </w:rPr>
        <w:t> </w:t>
      </w:r>
      <w:r w:rsidRPr="005533C6">
        <w:rPr>
          <w:sz w:val="22"/>
          <w:szCs w:val="22"/>
        </w:rPr>
        <w:t xml:space="preserve">których mowa w art. 270–277d Kodeksu karnego, lub przestępstwo skarbowe, </w:t>
      </w:r>
    </w:p>
    <w:p w14:paraId="7DEFA99C" w14:textId="77777777" w:rsidR="00675A11" w:rsidRPr="00327B18" w:rsidRDefault="00675A11" w:rsidP="00675A11">
      <w:pPr>
        <w:pStyle w:val="Akapitzlist"/>
        <w:numPr>
          <w:ilvl w:val="0"/>
          <w:numId w:val="81"/>
        </w:numPr>
        <w:ind w:left="2552" w:hanging="425"/>
        <w:jc w:val="both"/>
        <w:rPr>
          <w:sz w:val="22"/>
          <w:szCs w:val="22"/>
        </w:rPr>
      </w:pPr>
      <w:r w:rsidRPr="00327B18">
        <w:rPr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6E4AB936" w14:textId="77777777" w:rsidR="00675A11" w:rsidRPr="00485028" w:rsidRDefault="00675A11" w:rsidP="00675A11">
      <w:pPr>
        <w:pStyle w:val="Default"/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– lub za odpowiedni czyn zabroniony określony w przepisach prawa obcego; </w:t>
      </w:r>
    </w:p>
    <w:p w14:paraId="43B03571" w14:textId="77777777" w:rsidR="00675A11" w:rsidRPr="007038A1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038A1">
        <w:rPr>
          <w:sz w:val="22"/>
          <w:szCs w:val="22"/>
        </w:rPr>
        <w:t>jeżeli urzędującego członka jego organu zarządzającego lub nadzorczego, wspólnika spółki w spółce jawnej lub partnerskiej albo komplementariusza w</w:t>
      </w:r>
      <w:r>
        <w:rPr>
          <w:sz w:val="22"/>
          <w:szCs w:val="22"/>
        </w:rPr>
        <w:t> </w:t>
      </w:r>
      <w:r w:rsidRPr="007038A1">
        <w:rPr>
          <w:sz w:val="22"/>
          <w:szCs w:val="22"/>
        </w:rPr>
        <w:t>spółce komandytowej lub komandytowo-akcyjnej lub prokurenta prawomocnie skazano za przestępstwo, o którym mowa w pkt 1;</w:t>
      </w:r>
    </w:p>
    <w:p w14:paraId="59FF0E62" w14:textId="77777777" w:rsidR="00675A11" w:rsidRPr="00A36EA9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36EA9">
        <w:rPr>
          <w:sz w:val="22"/>
          <w:szCs w:val="22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</w:t>
      </w:r>
      <w:r>
        <w:rPr>
          <w:sz w:val="22"/>
          <w:szCs w:val="22"/>
        </w:rPr>
        <w:t> </w:t>
      </w:r>
      <w:r w:rsidRPr="00A36EA9">
        <w:rPr>
          <w:sz w:val="22"/>
          <w:szCs w:val="22"/>
        </w:rPr>
        <w:t xml:space="preserve">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8D7B9BE" w14:textId="77777777" w:rsidR="00675A11" w:rsidRPr="004E79DE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4E79DE">
        <w:rPr>
          <w:sz w:val="22"/>
          <w:szCs w:val="22"/>
        </w:rPr>
        <w:t xml:space="preserve">wobec którego prawomocnie orzeczono zakaz ubiegania się o zamówienia publiczne; </w:t>
      </w:r>
    </w:p>
    <w:p w14:paraId="76FD7654" w14:textId="77777777" w:rsidR="00675A11" w:rsidRPr="0072642D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2642D">
        <w:rPr>
          <w:sz w:val="22"/>
          <w:szCs w:val="22"/>
        </w:rPr>
        <w:t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</w:t>
      </w:r>
      <w:r>
        <w:rPr>
          <w:sz w:val="22"/>
          <w:szCs w:val="22"/>
        </w:rPr>
        <w:t> </w:t>
      </w:r>
      <w:r w:rsidRPr="0072642D">
        <w:rPr>
          <w:sz w:val="22"/>
          <w:szCs w:val="22"/>
        </w:rPr>
        <w:t xml:space="preserve">przygotowali te oferty lub wnioski niezależnie od siebie; </w:t>
      </w:r>
    </w:p>
    <w:p w14:paraId="74B15937" w14:textId="77777777" w:rsidR="00675A11" w:rsidRPr="00A063AC" w:rsidRDefault="00675A11" w:rsidP="00675A11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063AC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</w:t>
      </w:r>
      <w:r>
        <w:rPr>
          <w:sz w:val="22"/>
          <w:szCs w:val="22"/>
        </w:rPr>
        <w:t> </w:t>
      </w:r>
      <w:r w:rsidRPr="00A063AC">
        <w:rPr>
          <w:sz w:val="22"/>
          <w:szCs w:val="22"/>
        </w:rPr>
        <w:t xml:space="preserve">konsumentów, chyba że spowodowane tym zakłócenie konkurencji może być wyeliminowane w inny sposób niż przez wykluczenie wykonawcy z udziału </w:t>
      </w:r>
      <w:r w:rsidRPr="00A063AC">
        <w:rPr>
          <w:sz w:val="22"/>
          <w:szCs w:val="22"/>
        </w:rPr>
        <w:lastRenderedPageBreak/>
        <w:t>w</w:t>
      </w:r>
      <w:r>
        <w:rPr>
          <w:sz w:val="22"/>
          <w:szCs w:val="22"/>
        </w:rPr>
        <w:t> </w:t>
      </w:r>
      <w:r w:rsidRPr="00A063AC">
        <w:rPr>
          <w:sz w:val="22"/>
          <w:szCs w:val="22"/>
        </w:rPr>
        <w:t>postępowaniu o udzielenie zamówienia.</w:t>
      </w:r>
    </w:p>
    <w:p w14:paraId="1AEC5E83" w14:textId="52B897FA" w:rsidR="00675A11" w:rsidRPr="00E874CA" w:rsidRDefault="00675A11" w:rsidP="00675A11">
      <w:pPr>
        <w:pStyle w:val="Akapitzlist"/>
        <w:ind w:left="1410"/>
        <w:jc w:val="both"/>
        <w:rPr>
          <w:bCs/>
          <w:sz w:val="22"/>
          <w:szCs w:val="22"/>
        </w:rPr>
      </w:pPr>
      <w:r w:rsidRPr="00EE19AD">
        <w:rPr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</w:t>
      </w:r>
      <w:r>
        <w:rPr>
          <w:sz w:val="22"/>
          <w:szCs w:val="22"/>
          <w:u w:val="single"/>
        </w:rPr>
        <w:t>przesłanki, o których mowa w art. 110 ust. 2 ustawy PZP</w:t>
      </w:r>
    </w:p>
    <w:p w14:paraId="326EAD3B" w14:textId="345D933A" w:rsidR="00E874CA" w:rsidRP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, poz. 835).</w:t>
      </w:r>
    </w:p>
    <w:p w14:paraId="6940D35C" w14:textId="77777777" w:rsidR="003300C8" w:rsidRDefault="003300C8" w:rsidP="00F51DE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C023B9" w:rsidRDefault="00E24830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bCs/>
          <w:sz w:val="22"/>
          <w:szCs w:val="22"/>
        </w:rPr>
        <w:t xml:space="preserve">w stosunku do którego </w:t>
      </w:r>
      <w:r w:rsidR="00710915" w:rsidRPr="00710915">
        <w:rPr>
          <w:bCs/>
          <w:sz w:val="22"/>
          <w:szCs w:val="22"/>
        </w:rPr>
        <w:t xml:space="preserve">otwarto likwidację, ogłoszono </w:t>
      </w:r>
      <w:r w:rsidR="00E72AC9" w:rsidRPr="0071091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77777777" w:rsidR="00F45A57" w:rsidRPr="003F2F61" w:rsidRDefault="00C8456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77777777" w:rsidR="0033564D" w:rsidRPr="0033564D" w:rsidRDefault="0033564D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>powaniu o udzielenie zamówienia (art. 109 ust. 1 pkt 9);</w:t>
      </w:r>
    </w:p>
    <w:p w14:paraId="2343A9A3" w14:textId="77777777" w:rsidR="00262297" w:rsidRPr="00525FEB" w:rsidRDefault="0026229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>który w wyniku lekkomyślności lub niedbalstwa przedstawił informacje wprowadzające w błąd, co mogło mieć istotny wpływ na decyzje podejmowane przez zamawiającego 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224551" w:rsidR="0096687F" w:rsidRPr="006E4C15" w:rsidRDefault="00262297" w:rsidP="00F51DEC">
      <w:pPr>
        <w:pStyle w:val="Akapitzlist"/>
        <w:numPr>
          <w:ilvl w:val="0"/>
          <w:numId w:val="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>tórych mowa w ust. 2.1 – 2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>cy, o którym mowa w ust. 2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datkowe oświadczenia składane obligatoryjnie wraz z ofertą:</w:t>
      </w:r>
    </w:p>
    <w:p w14:paraId="1B063658" w14:textId="602A3FB7" w:rsidR="00156164" w:rsidRPr="00D41D42" w:rsidRDefault="00A36248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77777777" w:rsidR="0081298C" w:rsidRPr="00D41D42" w:rsidRDefault="0081298C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podmiotowych środków dowodowych, innych dokumentów lub oświadczeń składanych 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2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21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BD7C9D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6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7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lastRenderedPageBreak/>
        <w:t>w odniesieniu do oferty – maksymalna liczba plików to 10 po 150 MB każdy;</w:t>
      </w:r>
    </w:p>
    <w:p w14:paraId="58AC0F3E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9C0B38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9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30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stały dostęp do sieci Internet o gwarantowanej przepustowości nie mniejszej niż 512 kb/s;</w:t>
      </w:r>
    </w:p>
    <w:p w14:paraId="5ACCC115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lastRenderedPageBreak/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zainstalowany program Adobe Acrobat Reader lub inny obsługujący format plików .pdf.</w:t>
      </w:r>
    </w:p>
    <w:p w14:paraId="4D5202FA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7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3289CE4F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t. j.: Dz. U. 2020 r., poz. 2415 z późn. zm.), tj.:</w:t>
      </w:r>
    </w:p>
    <w:p w14:paraId="48DA6287" w14:textId="37E3DC6B" w:rsidR="002D779E" w:rsidRPr="002D779E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XAdES zewnętrzny, zamawiający wymaga dołączenia odpowiedniej ilości plików, tj. podpisywanych plików z danymi oraz plików podpisu w formacie XAdES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Poświadczenia za zgodność z oryginałem dokonuje odpowiednio wykonawca, podmiot, na którego zdolnościach lub sytuacji polega wykonawca, wykonawcy </w:t>
      </w:r>
      <w:r w:rsidRPr="008F03AF">
        <w:rPr>
          <w:color w:val="000000"/>
          <w:sz w:val="22"/>
          <w:szCs w:val="22"/>
        </w:rPr>
        <w:lastRenderedPageBreak/>
        <w:t>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2F6CED14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jpeg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 xml:space="preserve">. Do formatów powszechnych a nieobjętych treścią rozporządzenia zalicza się: .rar, .gif, .bmp, .numbers, .pages. Dokumenty złożone w takich plikach zostaną uznane za złożone nieskutecznie. </w:t>
      </w:r>
    </w:p>
    <w:p w14:paraId="7146151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Wykonawca składa ofertę za pośrednictwem </w:t>
      </w:r>
      <w:hyperlink r:id="rId3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 </w:t>
      </w:r>
      <w:hyperlink r:id="rId39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8F03AF">
        <w:rPr>
          <w:bCs/>
          <w:sz w:val="22"/>
          <w:szCs w:val="22"/>
        </w:rPr>
        <w:t xml:space="preserve">, </w:t>
      </w:r>
      <w:r w:rsidRPr="008F03AF">
        <w:rPr>
          <w:sz w:val="22"/>
          <w:szCs w:val="22"/>
        </w:rPr>
        <w:t xml:space="preserve">zgodnie z regulaminem, o którym mowa w ust. 1 tego rozdziału. </w:t>
      </w:r>
      <w:r w:rsidRPr="008F03AF">
        <w:rPr>
          <w:color w:val="000000"/>
          <w:sz w:val="22"/>
          <w:szCs w:val="22"/>
        </w:rPr>
        <w:t>Zamawiający nie ponosi odpowiedzialności za   złożenie oferty w sposób niezgodny z instrukcją korzystania z  </w:t>
      </w:r>
      <w:hyperlink r:id="rId4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72CC6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a, tel.: +4812 663-39-16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F51DE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0F9ED43A" w:rsidR="00315C68" w:rsidRPr="00253796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 xml:space="preserve">Wykonawca jest związany złożoną ofertą od dnia upływu terminu składania ofert (włącznie) do dnia </w:t>
      </w:r>
      <w:r w:rsidR="00123E16">
        <w:rPr>
          <w:b/>
          <w:bCs/>
          <w:i/>
          <w:iCs/>
          <w:sz w:val="22"/>
          <w:szCs w:val="22"/>
        </w:rPr>
        <w:t>30</w:t>
      </w:r>
      <w:r w:rsidR="00B13ACF" w:rsidRPr="00B13ACF">
        <w:rPr>
          <w:b/>
          <w:bCs/>
          <w:i/>
          <w:iCs/>
          <w:sz w:val="22"/>
          <w:szCs w:val="22"/>
        </w:rPr>
        <w:t xml:space="preserve"> grudnia </w:t>
      </w:r>
      <w:r w:rsidR="00B70256" w:rsidRPr="00B13ACF">
        <w:rPr>
          <w:b/>
          <w:bCs/>
          <w:i/>
          <w:iCs/>
          <w:sz w:val="22"/>
          <w:szCs w:val="22"/>
        </w:rPr>
        <w:t>2</w:t>
      </w:r>
      <w:r w:rsidR="00684C4A" w:rsidRPr="00B13ACF">
        <w:rPr>
          <w:b/>
          <w:bCs/>
          <w:i/>
          <w:iCs/>
          <w:sz w:val="22"/>
          <w:szCs w:val="22"/>
        </w:rPr>
        <w:t>023</w:t>
      </w:r>
      <w:r w:rsidR="00B10365" w:rsidRPr="00B13ACF">
        <w:rPr>
          <w:b/>
          <w:bCs/>
          <w:i/>
          <w:iCs/>
          <w:sz w:val="22"/>
          <w:szCs w:val="22"/>
        </w:rPr>
        <w:t xml:space="preserve"> r.</w:t>
      </w:r>
    </w:p>
    <w:p w14:paraId="2766E9A4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lastRenderedPageBreak/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7711D2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>KRS lub CEiDG</w:t>
      </w:r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7711D2">
        <w:rPr>
          <w:bCs/>
          <w:sz w:val="22"/>
          <w:szCs w:val="22"/>
        </w:rPr>
        <w:t>wykonawca wskazał dane umożliwiające dostęp do tych dokumentów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 xml:space="preserve">. </w:t>
      </w:r>
      <w:r w:rsidR="001B45C5" w:rsidRPr="007711D2">
        <w:rPr>
          <w:sz w:val="22"/>
          <w:szCs w:val="22"/>
        </w:rPr>
        <w:t>Pełnomocnictwa sporządzone w języku obcym wykonawca składa wraz z tłumaczeniem na język polski.</w:t>
      </w:r>
    </w:p>
    <w:p w14:paraId="59E117B6" w14:textId="77777777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76C99D35" w:rsidR="008B4DB7" w:rsidRPr="007711D2" w:rsidRDefault="00467BB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późn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77777777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14698C20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13737267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1608DB0B" w:rsidR="00E617F8" w:rsidRPr="007711D2" w:rsidRDefault="00BB23A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S lub CEiDG</w:t>
      </w:r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81047B6" w14:textId="77777777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>na końcu oferty. Wykonawca nie może zastrzec informacji, o któr</w:t>
      </w:r>
      <w:r w:rsidR="00E711CA">
        <w:rPr>
          <w:sz w:val="22"/>
          <w:szCs w:val="22"/>
        </w:rPr>
        <w:t>ych mowa w art. w art. 222 ust. </w:t>
      </w:r>
      <w:r w:rsidR="0001223C" w:rsidRPr="0001223C">
        <w:rPr>
          <w:sz w:val="22"/>
          <w:szCs w:val="22"/>
        </w:rPr>
        <w:t>5 ustawy PZP.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4B8D9D65" w:rsidR="002052BB" w:rsidRPr="00603542" w:rsidRDefault="002052BB" w:rsidP="002052BB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603542">
        <w:rPr>
          <w:bCs/>
          <w:sz w:val="22"/>
          <w:szCs w:val="22"/>
        </w:rPr>
        <w:lastRenderedPageBreak/>
        <w:t xml:space="preserve">Oferty należy składać w terminie </w:t>
      </w:r>
      <w:r w:rsidRPr="00603542">
        <w:rPr>
          <w:b/>
          <w:bCs/>
          <w:i/>
          <w:sz w:val="22"/>
          <w:szCs w:val="22"/>
        </w:rPr>
        <w:t xml:space="preserve">do dnia </w:t>
      </w:r>
      <w:r w:rsidR="006C7974">
        <w:rPr>
          <w:b/>
          <w:bCs/>
          <w:i/>
          <w:sz w:val="22"/>
          <w:szCs w:val="22"/>
        </w:rPr>
        <w:t>1 grudnia</w:t>
      </w:r>
      <w:r w:rsidR="00A70FCE" w:rsidRPr="00603542">
        <w:rPr>
          <w:b/>
          <w:bCs/>
          <w:i/>
          <w:sz w:val="22"/>
          <w:szCs w:val="22"/>
        </w:rPr>
        <w:t xml:space="preserve"> </w:t>
      </w:r>
      <w:r w:rsidR="00CC3282" w:rsidRPr="00603542">
        <w:rPr>
          <w:b/>
          <w:bCs/>
          <w:i/>
          <w:sz w:val="22"/>
          <w:szCs w:val="22"/>
        </w:rPr>
        <w:t>2023</w:t>
      </w:r>
      <w:r w:rsidRPr="00603542">
        <w:rPr>
          <w:b/>
          <w:bCs/>
          <w:i/>
          <w:sz w:val="22"/>
          <w:szCs w:val="22"/>
        </w:rPr>
        <w:t xml:space="preserve"> r., do godziny 10:00,</w:t>
      </w:r>
      <w:r w:rsidRPr="00603542">
        <w:rPr>
          <w:b/>
          <w:bCs/>
          <w:sz w:val="22"/>
          <w:szCs w:val="22"/>
        </w:rPr>
        <w:t xml:space="preserve"> </w:t>
      </w:r>
      <w:r w:rsidRPr="00603542">
        <w:rPr>
          <w:bCs/>
          <w:sz w:val="22"/>
          <w:szCs w:val="22"/>
        </w:rPr>
        <w:t>na</w:t>
      </w:r>
      <w:r w:rsidR="00403D66" w:rsidRPr="00603542">
        <w:rPr>
          <w:bCs/>
          <w:sz w:val="22"/>
          <w:szCs w:val="22"/>
        </w:rPr>
        <w:t> </w:t>
      </w:r>
      <w:r w:rsidRPr="00603542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603542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603542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41" w:history="1">
        <w:r w:rsidRPr="00603542">
          <w:rPr>
            <w:rStyle w:val="Hipercze"/>
            <w:sz w:val="22"/>
            <w:szCs w:val="22"/>
          </w:rPr>
          <w:t>https://platformazakupowa.pl</w:t>
        </w:r>
      </w:hyperlink>
      <w:r w:rsidRPr="00603542">
        <w:rPr>
          <w:sz w:val="22"/>
          <w:szCs w:val="22"/>
        </w:rPr>
        <w:t xml:space="preserve">. </w:t>
      </w:r>
      <w:r w:rsidRPr="00603542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2" w:history="1">
        <w:r w:rsidRPr="00603542">
          <w:rPr>
            <w:rStyle w:val="Hipercze"/>
            <w:sz w:val="22"/>
            <w:szCs w:val="22"/>
          </w:rPr>
          <w:t>https://platformazakupowa.pl/strona/45-instrukcje</w:t>
        </w:r>
      </w:hyperlink>
      <w:r w:rsidRPr="00603542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603542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603542">
        <w:rPr>
          <w:sz w:val="22"/>
          <w:szCs w:val="22"/>
        </w:rPr>
        <w:t>Zamawiający odrzuci ofertę złożoną po terminie składania ofert.</w:t>
      </w:r>
    </w:p>
    <w:p w14:paraId="12B7C59F" w14:textId="41E76019" w:rsidR="002052BB" w:rsidRPr="00603542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603542">
        <w:rPr>
          <w:sz w:val="22"/>
          <w:szCs w:val="22"/>
        </w:rPr>
        <w:t xml:space="preserve">Otwarcie ofert nastąpi </w:t>
      </w:r>
      <w:r w:rsidRPr="00603542">
        <w:rPr>
          <w:b/>
          <w:i/>
          <w:iCs/>
          <w:sz w:val="22"/>
          <w:szCs w:val="22"/>
        </w:rPr>
        <w:t>w dniu</w:t>
      </w:r>
      <w:r w:rsidR="006C7974">
        <w:rPr>
          <w:b/>
          <w:i/>
          <w:iCs/>
          <w:sz w:val="22"/>
          <w:szCs w:val="22"/>
        </w:rPr>
        <w:t xml:space="preserve"> 1 grudnia</w:t>
      </w:r>
      <w:r w:rsidR="00CC3282" w:rsidRPr="00603542">
        <w:rPr>
          <w:b/>
          <w:i/>
          <w:iCs/>
          <w:sz w:val="22"/>
          <w:szCs w:val="22"/>
        </w:rPr>
        <w:t xml:space="preserve"> 2023</w:t>
      </w:r>
      <w:r w:rsidRPr="00603542">
        <w:rPr>
          <w:b/>
          <w:i/>
          <w:iCs/>
          <w:sz w:val="22"/>
          <w:szCs w:val="22"/>
        </w:rPr>
        <w:t xml:space="preserve"> r., o godzinie 10:30</w:t>
      </w:r>
      <w:r w:rsidRPr="00603542">
        <w:rPr>
          <w:b/>
          <w:sz w:val="22"/>
          <w:szCs w:val="22"/>
        </w:rPr>
        <w:t xml:space="preserve"> </w:t>
      </w:r>
      <w:r w:rsidRPr="00603542">
        <w:rPr>
          <w:sz w:val="22"/>
          <w:szCs w:val="22"/>
        </w:rPr>
        <w:t xml:space="preserve">za pośrednictwem </w:t>
      </w:r>
      <w:hyperlink r:id="rId43" w:history="1">
        <w:r w:rsidRPr="00603542">
          <w:rPr>
            <w:rStyle w:val="Hipercze"/>
            <w:sz w:val="22"/>
            <w:szCs w:val="22"/>
          </w:rPr>
          <w:t>https://platformazakupowa.pl</w:t>
        </w:r>
      </w:hyperlink>
      <w:r w:rsidRPr="00603542">
        <w:rPr>
          <w:sz w:val="22"/>
          <w:szCs w:val="22"/>
        </w:rPr>
        <w:t xml:space="preserve"> </w:t>
      </w:r>
    </w:p>
    <w:p w14:paraId="2F25305E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4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5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6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7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E37453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7F901372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6E2D9A2E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>
        <w:rPr>
          <w:color w:val="000000"/>
          <w:sz w:val="22"/>
          <w:szCs w:val="22"/>
        </w:rPr>
        <w:t xml:space="preserve"> </w:t>
      </w:r>
      <w:r w:rsidRPr="00C76E41">
        <w:rPr>
          <w:color w:val="000000"/>
          <w:sz w:val="22"/>
          <w:szCs w:val="22"/>
        </w:rPr>
        <w:t>SWZ i projektowanymi postanowieniami umowy oraz celne – o ile dotyczą i koszty szkolenia], rabaty, opusty itp., których wykonawca zamierza udzielić.</w:t>
      </w:r>
    </w:p>
    <w:p w14:paraId="02A0EEC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lastRenderedPageBreak/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6B519FF5" w14:textId="7777777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:</w:t>
      </w:r>
    </w:p>
    <w:p w14:paraId="1E53D57F" w14:textId="4BE85A0B" w:rsidR="00ED077B" w:rsidRPr="00172AEF" w:rsidRDefault="00E00A29" w:rsidP="00F51DEC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72AEF">
        <w:rPr>
          <w:b/>
          <w:bCs/>
          <w:i/>
          <w:iCs/>
          <w:sz w:val="22"/>
          <w:szCs w:val="22"/>
        </w:rPr>
        <w:t xml:space="preserve">Cena </w:t>
      </w:r>
      <w:r w:rsidR="007468A0" w:rsidRPr="00172AEF">
        <w:rPr>
          <w:b/>
          <w:bCs/>
          <w:i/>
          <w:iCs/>
          <w:sz w:val="22"/>
          <w:szCs w:val="22"/>
        </w:rPr>
        <w:t xml:space="preserve">brutto </w:t>
      </w:r>
      <w:r w:rsidRPr="00172AEF">
        <w:rPr>
          <w:b/>
          <w:bCs/>
          <w:i/>
          <w:iCs/>
          <w:sz w:val="22"/>
          <w:szCs w:val="22"/>
        </w:rPr>
        <w:t>za prz</w:t>
      </w:r>
      <w:r w:rsidR="00BA2590" w:rsidRPr="00172AEF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172AEF">
        <w:rPr>
          <w:b/>
          <w:bCs/>
          <w:i/>
          <w:iCs/>
          <w:sz w:val="22"/>
          <w:szCs w:val="22"/>
        </w:rPr>
        <w:t>100</w:t>
      </w:r>
      <w:r w:rsidRPr="00172AEF">
        <w:rPr>
          <w:b/>
          <w:bCs/>
          <w:i/>
          <w:iCs/>
          <w:sz w:val="22"/>
          <w:szCs w:val="22"/>
        </w:rPr>
        <w:t>%</w:t>
      </w:r>
      <w:r w:rsidR="00553A3F" w:rsidRPr="00172AEF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AC7054" w:rsidRDefault="00B37F8E" w:rsidP="00AC7054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B37F8E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B37F8E">
        <w:rPr>
          <w:rFonts w:eastAsia="Calibri"/>
          <w:i/>
          <w:sz w:val="22"/>
          <w:szCs w:val="22"/>
          <w:lang w:eastAsia="en-US"/>
        </w:rPr>
        <w:t>„</w:t>
      </w:r>
      <w:r w:rsidRPr="00B37F8E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B37F8E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B37F8E">
        <w:rPr>
          <w:rFonts w:eastAsia="Calibri"/>
          <w:sz w:val="22"/>
          <w:szCs w:val="22"/>
          <w:lang w:eastAsia="en-US"/>
        </w:rPr>
        <w:t>”, będą liczone wg</w:t>
      </w:r>
      <w:r w:rsidR="00E2101A">
        <w:rPr>
          <w:rFonts w:eastAsia="Calibri"/>
          <w:sz w:val="22"/>
          <w:szCs w:val="22"/>
          <w:lang w:eastAsia="en-US"/>
        </w:rPr>
        <w:t> </w:t>
      </w:r>
      <w:r w:rsidRPr="00B37F8E">
        <w:rPr>
          <w:rFonts w:eastAsia="Calibri"/>
          <w:sz w:val="22"/>
          <w:szCs w:val="22"/>
          <w:lang w:eastAsia="en-US"/>
        </w:rPr>
        <w:t>następującego wzoru</w:t>
      </w:r>
      <w:r>
        <w:rPr>
          <w:rFonts w:eastAsia="Calibri"/>
          <w:sz w:val="22"/>
          <w:szCs w:val="22"/>
          <w:lang w:eastAsia="en-US"/>
        </w:rPr>
        <w:t>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F51DEC">
      <w:pPr>
        <w:numPr>
          <w:ilvl w:val="0"/>
          <w:numId w:val="14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7EB177A4" w:rsidR="00CA564D" w:rsidRDefault="00CA564D" w:rsidP="00F51DEC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54F4DEFE" w14:textId="24561301" w:rsidR="00553A3F" w:rsidRPr="00553A3F" w:rsidRDefault="00553A3F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F51DE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24A3A94F" w:rsidR="001C73E1" w:rsidRPr="00802A48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epowanių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2E0C9218" w:rsidR="001C73E1" w:rsidRPr="001C73E1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t>zaniechanie czynnoścí w postepowanių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91F90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39BF120" w:rsidR="0012589B" w:rsidRPr="00631F41" w:rsidRDefault="009D3DDB" w:rsidP="00631F41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lastRenderedPageBreak/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8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10EAABA0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770455">
        <w:rPr>
          <w:b/>
          <w:sz w:val="22"/>
          <w:szCs w:val="22"/>
        </w:rPr>
        <w:t>3</w:t>
      </w:r>
      <w:r w:rsidR="009D2F2B">
        <w:rPr>
          <w:b/>
          <w:sz w:val="22"/>
          <w:szCs w:val="22"/>
        </w:rPr>
        <w:t>75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lastRenderedPageBreak/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48F8D88D" w14:textId="77777777" w:rsidR="00EA1B22" w:rsidRPr="00AA3DE1" w:rsidRDefault="00EA1B22" w:rsidP="00645895">
      <w:pPr>
        <w:contextualSpacing/>
        <w:jc w:val="both"/>
        <w:rPr>
          <w:bCs/>
          <w:sz w:val="22"/>
          <w:szCs w:val="22"/>
          <w:u w:val="single"/>
        </w:rPr>
      </w:pPr>
    </w:p>
    <w:p w14:paraId="42CB6FC5" w14:textId="665AC08C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3</w:t>
      </w:r>
      <w:r w:rsidR="00873FB8">
        <w:rPr>
          <w:b/>
          <w:bCs/>
          <w:sz w:val="22"/>
          <w:szCs w:val="22"/>
          <w:u w:val="single"/>
        </w:rPr>
        <w:t>75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1B90CDB7" w:rsidR="0072208B" w:rsidRPr="00BD1C7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>m bez możliwości negocjacji 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7C52BE" w:rsidRPr="00BD1C76">
        <w:rPr>
          <w:i/>
          <w:sz w:val="22"/>
          <w:szCs w:val="22"/>
          <w:u w:val="single"/>
        </w:rPr>
        <w:t xml:space="preserve">zakup, dostawę, montaż i uruchomienie </w:t>
      </w:r>
      <w:r w:rsidR="007A4CAE">
        <w:rPr>
          <w:i/>
          <w:sz w:val="22"/>
          <w:szCs w:val="22"/>
          <w:u w:val="single"/>
        </w:rPr>
        <w:t xml:space="preserve">przepływowego </w:t>
      </w:r>
      <w:r w:rsidR="007C52BE" w:rsidRPr="00BD1C76">
        <w:rPr>
          <w:i/>
          <w:sz w:val="22"/>
          <w:szCs w:val="22"/>
          <w:u w:val="single"/>
        </w:rPr>
        <w:t xml:space="preserve">kriostatu </w:t>
      </w:r>
      <w:r w:rsidR="007A4CAE">
        <w:rPr>
          <w:i/>
          <w:sz w:val="22"/>
          <w:szCs w:val="22"/>
          <w:u w:val="single"/>
        </w:rPr>
        <w:t>helowego</w:t>
      </w:r>
      <w:r w:rsidR="001A0B1C">
        <w:rPr>
          <w:i/>
          <w:sz w:val="22"/>
          <w:szCs w:val="22"/>
          <w:u w:val="single"/>
        </w:rPr>
        <w:t xml:space="preserve"> wraz z</w:t>
      </w:r>
      <w:r w:rsidR="00442F58">
        <w:rPr>
          <w:i/>
          <w:sz w:val="22"/>
          <w:szCs w:val="22"/>
          <w:u w:val="single"/>
        </w:rPr>
        <w:t> </w:t>
      </w:r>
      <w:r w:rsidR="001A0B1C">
        <w:rPr>
          <w:i/>
          <w:sz w:val="22"/>
          <w:szCs w:val="22"/>
          <w:u w:val="single"/>
        </w:rPr>
        <w:t>wyposażeniem dodatkowym niezbędnym do jego prawidłowego</w:t>
      </w:r>
      <w:r w:rsidR="00442F58">
        <w:rPr>
          <w:i/>
          <w:sz w:val="22"/>
          <w:szCs w:val="22"/>
          <w:u w:val="single"/>
        </w:rPr>
        <w:t xml:space="preserve"> funkcjonowania</w:t>
      </w:r>
      <w:r w:rsidR="007C52BE" w:rsidRPr="00BD1C76">
        <w:rPr>
          <w:i/>
          <w:sz w:val="22"/>
          <w:szCs w:val="22"/>
          <w:u w:val="single"/>
        </w:rPr>
        <w:t>, na</w:t>
      </w:r>
      <w:r w:rsidR="00442F58">
        <w:rPr>
          <w:i/>
          <w:sz w:val="22"/>
          <w:szCs w:val="22"/>
          <w:u w:val="single"/>
        </w:rPr>
        <w:t xml:space="preserve"> </w:t>
      </w:r>
      <w:r w:rsidR="007C52BE" w:rsidRPr="00BD1C76">
        <w:rPr>
          <w:i/>
          <w:sz w:val="22"/>
          <w:szCs w:val="22"/>
          <w:u w:val="single"/>
        </w:rPr>
        <w:t xml:space="preserve">potrzeby Wydziału </w:t>
      </w:r>
      <w:r w:rsidR="007A4CAE">
        <w:rPr>
          <w:i/>
          <w:sz w:val="22"/>
          <w:szCs w:val="22"/>
          <w:u w:val="single"/>
        </w:rPr>
        <w:t>Fizyki, Astronomii i Informatyki Stosowanej</w:t>
      </w:r>
      <w:r w:rsidR="007C52BE" w:rsidRPr="00BD1C76">
        <w:rPr>
          <w:i/>
          <w:sz w:val="22"/>
          <w:szCs w:val="22"/>
          <w:u w:val="single"/>
        </w:rPr>
        <w:t xml:space="preserve"> Uniwersytetu Jagiellońskiego w</w:t>
      </w:r>
      <w:r w:rsidR="002D744B" w:rsidRPr="00BD1C76">
        <w:rPr>
          <w:i/>
          <w:sz w:val="22"/>
          <w:szCs w:val="22"/>
          <w:u w:val="single"/>
        </w:rPr>
        <w:t> </w:t>
      </w:r>
      <w:r w:rsidR="007C52BE" w:rsidRPr="00BD1C76">
        <w:rPr>
          <w:i/>
          <w:sz w:val="22"/>
          <w:szCs w:val="22"/>
          <w:u w:val="single"/>
        </w:rPr>
        <w:t>Krakowie</w:t>
      </w:r>
      <w:r w:rsidR="00D6277C" w:rsidRPr="00BD1C76">
        <w:rPr>
          <w:i/>
          <w:iCs/>
          <w:sz w:val="22"/>
          <w:szCs w:val="22"/>
          <w:u w:val="single"/>
        </w:rPr>
        <w:t>,</w:t>
      </w:r>
      <w:r w:rsidR="00D6277C" w:rsidRPr="00BD1C76">
        <w:rPr>
          <w:i/>
          <w:sz w:val="22"/>
          <w:szCs w:val="22"/>
          <w:u w:val="single"/>
        </w:rPr>
        <w:t xml:space="preserve"> 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671B603E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08D33F06" w:rsidR="00EC065A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y, że oferujemy szkolenie w terminach i formie wymaganej przez zamawiającego, zgodnej z SWZ</w:t>
      </w:r>
      <w:r w:rsidR="00663895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lastRenderedPageBreak/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2571F21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(o ile dotyczy)</w:t>
      </w:r>
      <w:r w:rsidRPr="00852464">
        <w:rPr>
          <w:sz w:val="22"/>
          <w:szCs w:val="22"/>
        </w:rPr>
        <w:t>;</w:t>
      </w:r>
    </w:p>
    <w:p w14:paraId="2C2AC067" w14:textId="1BC8BD35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A2882FC" w14:textId="66B8B8F3" w:rsidR="00FD6D14" w:rsidRPr="00FD61A0" w:rsidRDefault="000E7737" w:rsidP="00FD61A0">
      <w:pPr>
        <w:pStyle w:val="Akapitzlist"/>
        <w:widowControl/>
        <w:numPr>
          <w:ilvl w:val="0"/>
          <w:numId w:val="43"/>
        </w:numPr>
        <w:suppressAutoHyphens w:val="0"/>
        <w:ind w:left="1418"/>
        <w:jc w:val="both"/>
        <w:rPr>
          <w:bCs/>
          <w:sz w:val="22"/>
          <w:szCs w:val="22"/>
        </w:rPr>
      </w:pPr>
      <w:r w:rsidRPr="00EC567C">
        <w:rPr>
          <w:bCs/>
          <w:i/>
          <w:sz w:val="22"/>
          <w:szCs w:val="22"/>
          <w:u w:val="single"/>
        </w:rPr>
        <w:t>Załącznik nr 3</w:t>
      </w:r>
      <w:r w:rsidRPr="00EC567C">
        <w:rPr>
          <w:bCs/>
          <w:sz w:val="22"/>
          <w:szCs w:val="22"/>
        </w:rPr>
        <w:t xml:space="preserve"> – </w:t>
      </w:r>
      <w:r w:rsidR="00EC567C" w:rsidRPr="00EC567C">
        <w:rPr>
          <w:bCs/>
          <w:sz w:val="22"/>
          <w:szCs w:val="22"/>
        </w:rPr>
        <w:t xml:space="preserve">wypełniona przez wykonawcę tabela wraz z </w:t>
      </w:r>
      <w:r w:rsidR="00FD6D14" w:rsidRPr="00FD6D14">
        <w:rPr>
          <w:bCs/>
          <w:sz w:val="22"/>
          <w:szCs w:val="22"/>
        </w:rPr>
        <w:t>ewentualnym (fakultatywnym)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 treści SWZ</w:t>
      </w:r>
      <w:r w:rsidR="0017513D">
        <w:rPr>
          <w:bCs/>
          <w:sz w:val="22"/>
          <w:szCs w:val="22"/>
        </w:rPr>
        <w:t xml:space="preserve">. </w:t>
      </w:r>
      <w:r w:rsidR="00FD61A0" w:rsidRPr="00FD61A0">
        <w:rPr>
          <w:bCs/>
          <w:sz w:val="22"/>
          <w:szCs w:val="22"/>
          <w:u w:val="single"/>
        </w:rPr>
        <w:t>W razie ich złożenia muszą zostać opatrzone podpisem kwalifikowanym, zaufanym lub osobistym, zgodnie z zasadami niniejszej SWZ</w:t>
      </w:r>
      <w:r w:rsidR="00FD61A0">
        <w:rPr>
          <w:bCs/>
          <w:sz w:val="22"/>
          <w:szCs w:val="22"/>
          <w:u w:val="single"/>
        </w:rPr>
        <w:t>;</w:t>
      </w:r>
    </w:p>
    <w:p w14:paraId="56ABB05B" w14:textId="3CE121B2" w:rsidR="00805A59" w:rsidRPr="00805A59" w:rsidRDefault="0063584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4</w:t>
      </w:r>
      <w:r w:rsidR="00805A59" w:rsidRPr="000971A8">
        <w:rPr>
          <w:bCs/>
          <w:i/>
          <w:sz w:val="22"/>
          <w:szCs w:val="22"/>
        </w:rPr>
        <w:t xml:space="preserve"> –</w:t>
      </w:r>
      <w:r w:rsidR="00805A59" w:rsidRPr="00280576">
        <w:rPr>
          <w:bCs/>
          <w:i/>
          <w:sz w:val="22"/>
          <w:szCs w:val="22"/>
        </w:rPr>
        <w:t xml:space="preserve"> </w:t>
      </w:r>
      <w:r w:rsidR="00805A59" w:rsidRPr="00805A59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CEiDG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CA4C90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lastRenderedPageBreak/>
        <w:t>dokumenty lub oświadczenia potwierdzające, że oferowana aparatura objęta przedmiotem zamówienia, opodatkowana jest stawką podatku od towarów i usług VAT inną niż 23% (tj. 8%) – o ile dotyczy.</w:t>
      </w:r>
    </w:p>
    <w:p w14:paraId="2D107039" w14:textId="54534676" w:rsidR="00C118D0" w:rsidRPr="00CA4C90" w:rsidRDefault="00CA4C90">
      <w:pPr>
        <w:widowControl/>
        <w:suppressAutoHyphens w:val="0"/>
        <w:spacing w:after="160" w:line="259" w:lineRule="auto"/>
        <w:jc w:val="left"/>
        <w:rPr>
          <w:iCs/>
          <w:color w:val="000000"/>
          <w:sz w:val="22"/>
          <w:szCs w:val="22"/>
        </w:rPr>
      </w:pPr>
      <w:r>
        <w:rPr>
          <w:iCs/>
          <w:color w:val="000000"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77FB05FD" w:rsidR="009C6186" w:rsidRPr="00973A37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 </w:t>
      </w:r>
      <w:r w:rsidR="00B332CD" w:rsidRPr="00B332CD">
        <w:rPr>
          <w:rFonts w:ascii="Times New Roman" w:hAnsi="Times New Roman" w:cs="Times New Roman"/>
          <w:i/>
          <w:iCs/>
          <w:sz w:val="22"/>
          <w:szCs w:val="22"/>
          <w:u w:val="single"/>
        </w:rPr>
        <w:t>na</w:t>
      </w:r>
      <w:r w:rsidR="006C3E3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z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 xml:space="preserve">akup, dostawa, montaż i uruchomienie </w:t>
      </w:r>
      <w:r w:rsidR="00F54F4F">
        <w:rPr>
          <w:rFonts w:ascii="Times New Roman" w:hAnsi="Times New Roman" w:cs="Times New Roman"/>
          <w:i/>
          <w:sz w:val="22"/>
          <w:szCs w:val="22"/>
          <w:u w:val="single"/>
        </w:rPr>
        <w:t xml:space="preserve">przepływowego 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 xml:space="preserve">kriostatu </w:t>
      </w:r>
      <w:r w:rsidR="00F54F4F">
        <w:rPr>
          <w:rFonts w:ascii="Times New Roman" w:hAnsi="Times New Roman" w:cs="Times New Roman"/>
          <w:i/>
          <w:sz w:val="22"/>
          <w:szCs w:val="22"/>
          <w:u w:val="single"/>
        </w:rPr>
        <w:t>helowego</w:t>
      </w:r>
      <w:r w:rsidR="00130A04">
        <w:rPr>
          <w:rFonts w:ascii="Times New Roman" w:hAnsi="Times New Roman" w:cs="Times New Roman"/>
          <w:i/>
          <w:sz w:val="22"/>
          <w:szCs w:val="22"/>
          <w:u w:val="single"/>
        </w:rPr>
        <w:t xml:space="preserve"> wraz z wyposażeniem dodatkowym niezbędnym do jego prawidłowego funkcjonowania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>, na potrzeby Wydziału</w:t>
      </w:r>
      <w:r w:rsidR="00F54F4F">
        <w:rPr>
          <w:rFonts w:ascii="Times New Roman" w:hAnsi="Times New Roman" w:cs="Times New Roman"/>
          <w:i/>
          <w:sz w:val="22"/>
          <w:szCs w:val="22"/>
          <w:u w:val="single"/>
        </w:rPr>
        <w:t xml:space="preserve"> Fizyki</w:t>
      </w:r>
      <w:r w:rsidR="00B54920">
        <w:rPr>
          <w:rFonts w:ascii="Times New Roman" w:hAnsi="Times New Roman" w:cs="Times New Roman"/>
          <w:i/>
          <w:sz w:val="22"/>
          <w:szCs w:val="22"/>
          <w:u w:val="single"/>
        </w:rPr>
        <w:t>, Astronomii i Informatyki Stosowanej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 xml:space="preserve"> Uniwersytetu Jagiellońskiego w Krakowie</w:t>
      </w:r>
      <w:r w:rsidR="00A465E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3</w:t>
      </w:r>
      <w:r w:rsidR="00B54920">
        <w:rPr>
          <w:rFonts w:ascii="Times New Roman" w:hAnsi="Times New Roman" w:cs="Times New Roman"/>
          <w:i/>
          <w:sz w:val="22"/>
          <w:szCs w:val="22"/>
          <w:u w:val="single"/>
        </w:rPr>
        <w:t>75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 stosunku do następującego/ych podmiotu/tów, będącego/ych podwykonawcą/ami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CEiDG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45B0F4EF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SWZ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169B07A0" w:rsidR="002C1CEF" w:rsidRPr="002C1CEF" w:rsidRDefault="00C211BB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Kriostat optyczny z</w:t>
            </w:r>
            <w:r w:rsidR="00604E63">
              <w:rPr>
                <w:rFonts w:ascii="Calibri" w:hAnsi="Calibri"/>
                <w:sz w:val="20"/>
                <w:szCs w:val="20"/>
              </w:rPr>
              <w:t> </w:t>
            </w:r>
            <w:r>
              <w:rPr>
                <w:rFonts w:ascii="Calibri" w:hAnsi="Calibri"/>
                <w:sz w:val="20"/>
                <w:szCs w:val="20"/>
              </w:rPr>
              <w:t>polem magnetycznym działający w zamkniętym polu helowym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 xml:space="preserve">, </w:t>
            </w:r>
            <w:r w:rsidR="005316EB">
              <w:rPr>
                <w:rFonts w:ascii="Calibri" w:hAnsi="Calibri"/>
                <w:sz w:val="20"/>
                <w:szCs w:val="20"/>
              </w:rPr>
              <w:t xml:space="preserve">wraz z </w:t>
            </w:r>
            <w:r w:rsidR="009B7815">
              <w:rPr>
                <w:rFonts w:ascii="Calibri" w:hAnsi="Calibri"/>
                <w:sz w:val="20"/>
                <w:szCs w:val="20"/>
              </w:rPr>
              <w:t xml:space="preserve">wymaganym wyposażeniem 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zgodnie z</w:t>
            </w:r>
            <w:r w:rsidR="00545988">
              <w:rPr>
                <w:rFonts w:ascii="Calibri" w:hAnsi="Calibri"/>
                <w:sz w:val="20"/>
                <w:szCs w:val="20"/>
              </w:rPr>
              <w:t> 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SWZ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6D0965F6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  <w:r w:rsidR="009B7815">
              <w:rPr>
                <w:rFonts w:ascii="Calibri" w:hAnsi="Calibri"/>
                <w:sz w:val="20"/>
                <w:szCs w:val="20"/>
              </w:rPr>
              <w:t xml:space="preserve"> zestaw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ED6D00" w:rsidRPr="002C1CEF" w14:paraId="48F965E2" w14:textId="77777777" w:rsidTr="00545988">
        <w:trPr>
          <w:trHeight w:val="962"/>
        </w:trPr>
        <w:tc>
          <w:tcPr>
            <w:tcW w:w="2263" w:type="dxa"/>
          </w:tcPr>
          <w:p w14:paraId="67F0A4C7" w14:textId="541DF86B" w:rsidR="00ED6D00" w:rsidRPr="00DC1A4B" w:rsidRDefault="000B649C" w:rsidP="002C1CEF">
            <w:pPr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aptop</w:t>
            </w:r>
            <w:r w:rsidR="00752AF8" w:rsidRPr="00DC1A4B">
              <w:rPr>
                <w:rFonts w:asciiTheme="minorHAnsi" w:hAnsiTheme="minorHAnsi" w:cstheme="minorHAnsi"/>
                <w:sz w:val="20"/>
                <w:szCs w:val="20"/>
              </w:rPr>
              <w:t xml:space="preserve"> do obsługi kontrolera temperatury, kamery oraz innych urządzeń pomiarowych w eksperymentach kriogenicznych</w:t>
            </w:r>
            <w:r w:rsidR="00543E6D">
              <w:rPr>
                <w:rFonts w:asciiTheme="minorHAnsi" w:hAnsiTheme="minorHAnsi" w:cstheme="minorHAnsi"/>
                <w:sz w:val="20"/>
                <w:szCs w:val="20"/>
              </w:rPr>
              <w:t>, zgodnie z SWZ</w:t>
            </w:r>
          </w:p>
        </w:tc>
        <w:tc>
          <w:tcPr>
            <w:tcW w:w="1992" w:type="dxa"/>
          </w:tcPr>
          <w:p w14:paraId="15EE563D" w14:textId="77777777" w:rsidR="00ED6D00" w:rsidRPr="002C1CEF" w:rsidRDefault="00ED6D00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36F23DF" w14:textId="77777777" w:rsidR="00ED6D00" w:rsidRPr="002C1CEF" w:rsidRDefault="00ED6D00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09C00752" w14:textId="77777777" w:rsidR="00ED6D00" w:rsidRPr="002C1CEF" w:rsidRDefault="00ED6D00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26E57815" w14:textId="7F4BA699" w:rsidR="00ED6D00" w:rsidRDefault="00543E6D" w:rsidP="002C1CE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321" w:type="dxa"/>
          </w:tcPr>
          <w:p w14:paraId="4C3C864F" w14:textId="77777777" w:rsidR="00ED6D00" w:rsidRPr="002C1CEF" w:rsidRDefault="00ED6D00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268DDEA6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2D47D24F" w:rsidR="00340DB9" w:rsidRDefault="00340DB9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  <w:r w:rsidRPr="00340DB9">
        <w:rPr>
          <w:b/>
          <w:i/>
          <w:sz w:val="22"/>
          <w:szCs w:val="22"/>
        </w:rPr>
        <w:t xml:space="preserve">Wypełniona przez wykonawcę i załączona wraz z ofertą tabela </w:t>
      </w:r>
      <w:r w:rsidRPr="00340DB9">
        <w:rPr>
          <w:b/>
          <w:i/>
          <w:sz w:val="22"/>
          <w:szCs w:val="22"/>
          <w:u w:val="single"/>
        </w:rPr>
        <w:t xml:space="preserve">z </w:t>
      </w:r>
      <w:r w:rsidRPr="00340DB9">
        <w:rPr>
          <w:b/>
          <w:i/>
          <w:iCs/>
          <w:sz w:val="22"/>
          <w:szCs w:val="22"/>
          <w:u w:val="single"/>
        </w:rPr>
        <w:t>ewentualnym (fakultatywnym)</w:t>
      </w:r>
      <w:r w:rsidRPr="00340DB9">
        <w:rPr>
          <w:b/>
          <w:i/>
          <w:iCs/>
          <w:sz w:val="22"/>
          <w:szCs w:val="22"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 treści SWZ. Zamawiający dopuszcza złożenie wskazanych powyżej przedmiotowych środków dowodowych w języku angielskim.</w:t>
      </w:r>
    </w:p>
    <w:p w14:paraId="29BA8823" w14:textId="740561AE" w:rsidR="007A41D2" w:rsidRDefault="007A41D2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824"/>
        <w:gridCol w:w="2441"/>
        <w:gridCol w:w="1835"/>
      </w:tblGrid>
      <w:tr w:rsidR="002213C8" w:rsidRPr="002213C8" w14:paraId="62910990" w14:textId="77777777" w:rsidTr="003D0BE6">
        <w:trPr>
          <w:trHeight w:val="300"/>
          <w:tblHeader/>
        </w:trPr>
        <w:tc>
          <w:tcPr>
            <w:tcW w:w="2651" w:type="pct"/>
            <w:shd w:val="clear" w:color="auto" w:fill="A6A6A6"/>
            <w:noWrap/>
            <w:vAlign w:val="center"/>
          </w:tcPr>
          <w:p w14:paraId="3FBA1A00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pis wymaganych elementów oraz parametrów technicznych i pomiarowych</w:t>
            </w:r>
          </w:p>
          <w:p w14:paraId="618455BA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41" w:type="pct"/>
            <w:shd w:val="clear" w:color="auto" w:fill="A6A6A6"/>
            <w:noWrap/>
            <w:vAlign w:val="center"/>
          </w:tcPr>
          <w:p w14:paraId="2CD9B7B5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artość lub opis oferowanego parametru lub elementu potwierdzający spełnienie SWZ</w:t>
            </w:r>
          </w:p>
        </w:tc>
        <w:tc>
          <w:tcPr>
            <w:tcW w:w="1008" w:type="pct"/>
            <w:shd w:val="clear" w:color="auto" w:fill="A6A6A6"/>
            <w:noWrap/>
            <w:vAlign w:val="center"/>
          </w:tcPr>
          <w:p w14:paraId="37696D40" w14:textId="55D0E284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zwa załącznika do oferty i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r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rony, gdzie można ewentualnie znaleźć potwierdzenie wartości oferowanego parametru w</w:t>
            </w:r>
            <w:r w:rsidR="0093126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złożonych środkach dowodowych</w:t>
            </w:r>
          </w:p>
        </w:tc>
      </w:tr>
      <w:tr w:rsidR="002213C8" w:rsidRPr="002213C8" w14:paraId="44648EB3" w14:textId="77777777" w:rsidTr="003D0BE6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6C2232CF" w14:textId="2129E855" w:rsidR="002213C8" w:rsidRDefault="00066FD3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zepływowy k</w:t>
            </w:r>
            <w:r w:rsidR="00F515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iostat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elowy</w:t>
            </w:r>
            <w:r w:rsidR="0089562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wraz z wyposażeniem dodatkowym niezbędnym do jego prawidłowego funkcjonowania</w:t>
            </w:r>
            <w:r w:rsidR="00AB270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spełniające co najmniej następujące wymagania:</w:t>
            </w:r>
          </w:p>
          <w:p w14:paraId="7128C6EE" w14:textId="4C7EAF56" w:rsidR="003C71D4" w:rsidRPr="00D861DA" w:rsidRDefault="003C71D4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1F29A7" w:rsidRPr="002213C8" w14:paraId="442460EC" w14:textId="77777777" w:rsidTr="003D0BE6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7373FFAC" w14:textId="7B3E37BE" w:rsidR="001F29A7" w:rsidRDefault="007901C2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- parametry:</w:t>
            </w:r>
          </w:p>
        </w:tc>
      </w:tr>
      <w:tr w:rsidR="002213C8" w:rsidRPr="002213C8" w14:paraId="5F2A13D0" w14:textId="77777777" w:rsidTr="003D0BE6">
        <w:trPr>
          <w:trHeight w:val="300"/>
        </w:trPr>
        <w:tc>
          <w:tcPr>
            <w:tcW w:w="2651" w:type="pct"/>
            <w:noWrap/>
          </w:tcPr>
          <w:p w14:paraId="60C334C7" w14:textId="4D3CF0D8" w:rsidR="004C1842" w:rsidRPr="004C1842" w:rsidRDefault="004C1842" w:rsidP="004C1842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4C1842">
              <w:rPr>
                <w:rFonts w:asciiTheme="minorHAnsi" w:hAnsiTheme="minorHAnsi" w:cstheme="minorHAnsi"/>
                <w:sz w:val="20"/>
                <w:szCs w:val="20"/>
              </w:rPr>
              <w:t>raca i pomiary w komorze ultrawysokiej próżni (UHV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noWrap/>
          </w:tcPr>
          <w:p w14:paraId="3BCCA8A2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356E2FB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919EDE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6C470E91" w14:textId="30131952" w:rsidR="00EE32E6" w:rsidRPr="009C7EBA" w:rsidRDefault="00EE32E6" w:rsidP="00EE32E6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C7EBA">
              <w:rPr>
                <w:rFonts w:asciiTheme="minorHAnsi" w:hAnsiTheme="minorHAnsi" w:cstheme="minorHAnsi"/>
                <w:sz w:val="20"/>
                <w:szCs w:val="20"/>
              </w:rPr>
              <w:t>główny kołnierz próżniowy do montażu na komorze UHV na flanszy 2.75” CF (CF40),</w:t>
            </w:r>
          </w:p>
        </w:tc>
        <w:tc>
          <w:tcPr>
            <w:tcW w:w="1341" w:type="pct"/>
            <w:shd w:val="clear" w:color="auto" w:fill="F2F2F2"/>
            <w:noWrap/>
          </w:tcPr>
          <w:p w14:paraId="7D06C21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0751D30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1C8EBCF9" w14:textId="77777777" w:rsidTr="003D0BE6">
        <w:trPr>
          <w:trHeight w:val="300"/>
        </w:trPr>
        <w:tc>
          <w:tcPr>
            <w:tcW w:w="2651" w:type="pct"/>
            <w:noWrap/>
          </w:tcPr>
          <w:p w14:paraId="22C813B4" w14:textId="52B384B7" w:rsidR="00C54C4D" w:rsidRPr="009C7EBA" w:rsidRDefault="00C54C4D" w:rsidP="00C54C4D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C7EBA">
              <w:rPr>
                <w:rFonts w:asciiTheme="minorHAnsi" w:hAnsiTheme="minorHAnsi" w:cstheme="minorHAnsi"/>
                <w:sz w:val="20"/>
                <w:szCs w:val="20"/>
              </w:rPr>
              <w:t>dwa porty próżniowe eksperymentalne 1.33” CF (CF16),</w:t>
            </w:r>
          </w:p>
        </w:tc>
        <w:tc>
          <w:tcPr>
            <w:tcW w:w="1341" w:type="pct"/>
            <w:noWrap/>
          </w:tcPr>
          <w:p w14:paraId="70A8ABF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DB13A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EDD8AA9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2AF4703A" w14:textId="19B9E134" w:rsidR="0024340F" w:rsidRPr="0024340F" w:rsidRDefault="0024340F" w:rsidP="0024340F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</w:t>
            </w:r>
            <w:r w:rsidRPr="0024340F">
              <w:rPr>
                <w:rFonts w:asciiTheme="minorHAnsi" w:hAnsiTheme="minorHAnsi" w:cstheme="minorHAnsi"/>
                <w:sz w:val="20"/>
                <w:szCs w:val="20"/>
              </w:rPr>
              <w:t>emperatura pracy co najmniej od 5K do co najmniej 350K (może być niższa temperatura minimalna i wyższa temperatura maksymalna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shd w:val="clear" w:color="auto" w:fill="F2F2F2"/>
            <w:noWrap/>
          </w:tcPr>
          <w:p w14:paraId="7E823DC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588096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2899EDE" w14:textId="77777777" w:rsidTr="003D0BE6">
        <w:trPr>
          <w:trHeight w:val="300"/>
        </w:trPr>
        <w:tc>
          <w:tcPr>
            <w:tcW w:w="2651" w:type="pct"/>
            <w:noWrap/>
          </w:tcPr>
          <w:p w14:paraId="041D51DC" w14:textId="1E1C5536" w:rsidR="00BF38C0" w:rsidRPr="00BF38C0" w:rsidRDefault="00BF38C0" w:rsidP="00BF38C0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BF38C0">
              <w:rPr>
                <w:rFonts w:asciiTheme="minorHAnsi" w:hAnsiTheme="minorHAnsi" w:cstheme="minorHAnsi"/>
                <w:sz w:val="20"/>
                <w:szCs w:val="20"/>
              </w:rPr>
              <w:t>użycie helu poniżej 1 l/h przy osiągniętej najniższej temperaturz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noWrap/>
          </w:tcPr>
          <w:p w14:paraId="73DA1DF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BB8929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7901C2" w:rsidRPr="002213C8" w14:paraId="57401D8E" w14:textId="77777777" w:rsidTr="007901C2">
        <w:trPr>
          <w:trHeight w:val="300"/>
        </w:trPr>
        <w:tc>
          <w:tcPr>
            <w:tcW w:w="2651" w:type="pct"/>
            <w:shd w:val="clear" w:color="auto" w:fill="A6A6A6" w:themeFill="background1" w:themeFillShade="A6"/>
            <w:noWrap/>
          </w:tcPr>
          <w:p w14:paraId="45971D29" w14:textId="11F56A38" w:rsidR="007901C2" w:rsidRPr="007901C2" w:rsidRDefault="007901C2" w:rsidP="007901C2">
            <w:pPr>
              <w:widowControl/>
              <w:suppressAutoHyphens w:val="0"/>
              <w:spacing w:after="160" w:line="252" w:lineRule="auto"/>
              <w:contextualSpacing/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901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- zawiera:</w:t>
            </w:r>
          </w:p>
        </w:tc>
        <w:tc>
          <w:tcPr>
            <w:tcW w:w="1341" w:type="pct"/>
            <w:shd w:val="clear" w:color="auto" w:fill="A6A6A6" w:themeFill="background1" w:themeFillShade="A6"/>
            <w:noWrap/>
          </w:tcPr>
          <w:p w14:paraId="51467CB8" w14:textId="77777777" w:rsidR="007901C2" w:rsidRPr="002213C8" w:rsidRDefault="007901C2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A6A6A6" w:themeFill="background1" w:themeFillShade="A6"/>
            <w:noWrap/>
          </w:tcPr>
          <w:p w14:paraId="182B7BFB" w14:textId="77777777" w:rsidR="007901C2" w:rsidRPr="002213C8" w:rsidRDefault="007901C2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38EFD5A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54A09499" w14:textId="36417724" w:rsidR="00E421E3" w:rsidRPr="00E421E3" w:rsidRDefault="00E421E3" w:rsidP="00E421E3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E421E3">
              <w:rPr>
                <w:rFonts w:asciiTheme="minorHAnsi" w:hAnsiTheme="minorHAnsi" w:cstheme="minorHAnsi"/>
                <w:sz w:val="20"/>
                <w:szCs w:val="20"/>
              </w:rPr>
              <w:t>kran radiacyjny zamknięt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shd w:val="clear" w:color="auto" w:fill="F2F2F2"/>
            <w:noWrap/>
          </w:tcPr>
          <w:p w14:paraId="2F718547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12CA8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1A7D921" w14:textId="77777777" w:rsidTr="003D0BE6">
        <w:trPr>
          <w:trHeight w:val="300"/>
        </w:trPr>
        <w:tc>
          <w:tcPr>
            <w:tcW w:w="2651" w:type="pct"/>
            <w:noWrap/>
          </w:tcPr>
          <w:p w14:paraId="63E3A415" w14:textId="0FE21DA3" w:rsidR="00A81E62" w:rsidRPr="00A81E62" w:rsidRDefault="00A81E62" w:rsidP="00A81E62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A81E62">
              <w:rPr>
                <w:rFonts w:asciiTheme="minorHAnsi" w:hAnsiTheme="minorHAnsi" w:cstheme="minorHAnsi"/>
                <w:sz w:val="20"/>
                <w:szCs w:val="20"/>
              </w:rPr>
              <w:t>ońcówka zimnego palca przygotowana do montażu próbki w UH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noWrap/>
          </w:tcPr>
          <w:p w14:paraId="2F1A999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2A83E9A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073A7BA2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F418D92" w14:textId="70576324" w:rsidR="007F118A" w:rsidRPr="007F118A" w:rsidRDefault="007F118A" w:rsidP="007F118A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7F118A">
              <w:rPr>
                <w:rFonts w:asciiTheme="minorHAnsi" w:hAnsiTheme="minorHAnsi" w:cstheme="minorHAnsi"/>
                <w:sz w:val="20"/>
                <w:szCs w:val="20"/>
              </w:rPr>
              <w:t>wa sensory diodowe do pomiaru temperatu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shd w:val="clear" w:color="auto" w:fill="F2F2F2"/>
            <w:noWrap/>
          </w:tcPr>
          <w:p w14:paraId="50E0F7E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194096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4E37318F" w14:textId="77777777" w:rsidTr="003D0BE6">
        <w:trPr>
          <w:trHeight w:val="300"/>
        </w:trPr>
        <w:tc>
          <w:tcPr>
            <w:tcW w:w="2651" w:type="pct"/>
            <w:noWrap/>
          </w:tcPr>
          <w:p w14:paraId="69A5B1F1" w14:textId="16628E15" w:rsidR="009C0F9A" w:rsidRPr="009C0F9A" w:rsidRDefault="009C0F9A" w:rsidP="009C0F9A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9C0F9A">
              <w:rPr>
                <w:rFonts w:asciiTheme="minorHAnsi" w:hAnsiTheme="minorHAnsi" w:cstheme="minorHAnsi"/>
                <w:sz w:val="20"/>
                <w:szCs w:val="20"/>
              </w:rPr>
              <w:t>rzałka zamontowana na wymienniku ciepł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noWrap/>
          </w:tcPr>
          <w:p w14:paraId="14A85E5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A37154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79D2AB7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67517B6" w14:textId="18FD8A66" w:rsidR="008F7D98" w:rsidRPr="00291678" w:rsidRDefault="008F7D98" w:rsidP="00291678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8F7D98">
              <w:rPr>
                <w:rFonts w:asciiTheme="minorHAnsi" w:hAnsiTheme="minorHAnsi" w:cstheme="minorHAnsi"/>
                <w:sz w:val="20"/>
                <w:szCs w:val="20"/>
              </w:rPr>
              <w:t>łącze próżniowe do okablowania do pomiarów elektrycznych na próbce, w tym co najmniej 2 kable wysokonapięciowe oraz 4 kable niskonapięciowe</w:t>
            </w:r>
            <w:r w:rsidR="0029167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shd w:val="clear" w:color="auto" w:fill="F2F2F2"/>
            <w:noWrap/>
          </w:tcPr>
          <w:p w14:paraId="451B760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498B233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BD6AF3" w:rsidRPr="002213C8" w14:paraId="14995BFC" w14:textId="77777777" w:rsidTr="00BD6AF3">
        <w:trPr>
          <w:trHeight w:val="300"/>
        </w:trPr>
        <w:tc>
          <w:tcPr>
            <w:tcW w:w="5000" w:type="pct"/>
            <w:gridSpan w:val="3"/>
            <w:shd w:val="clear" w:color="auto" w:fill="A6A6A6" w:themeFill="background1" w:themeFillShade="A6"/>
            <w:noWrap/>
          </w:tcPr>
          <w:p w14:paraId="087BE8A9" w14:textId="2CF106D5" w:rsidR="00BD6AF3" w:rsidRPr="00BD6AF3" w:rsidRDefault="00BD6AF3" w:rsidP="002213C8">
            <w:pPr>
              <w:widowControl/>
              <w:suppressAutoHyphens w:val="0"/>
              <w:jc w:val="lef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BD6AF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- wyposażenie:</w:t>
            </w:r>
          </w:p>
        </w:tc>
      </w:tr>
      <w:tr w:rsidR="00610DED" w:rsidRPr="002213C8" w14:paraId="552707CF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793752A8" w14:textId="4D9CB94F" w:rsidR="00615EFA" w:rsidRPr="00615EFA" w:rsidRDefault="00615EFA" w:rsidP="0051210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47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615EFA">
              <w:rPr>
                <w:rFonts w:asciiTheme="minorHAnsi" w:hAnsiTheme="minorHAnsi" w:cstheme="minorHAnsi"/>
                <w:sz w:val="20"/>
                <w:szCs w:val="20"/>
              </w:rPr>
              <w:t>iskostratny transfer helowy z izolacją próżniową o</w:t>
            </w:r>
            <w:r w:rsidR="006E283C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615EFA">
              <w:rPr>
                <w:rFonts w:asciiTheme="minorHAnsi" w:hAnsiTheme="minorHAnsi" w:cstheme="minorHAnsi"/>
                <w:sz w:val="20"/>
                <w:szCs w:val="20"/>
              </w:rPr>
              <w:t xml:space="preserve">długości części giętej ponad 1.5 m wraz </w:t>
            </w:r>
            <w:r w:rsidRPr="00615EFA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z</w:t>
            </w:r>
            <w:r w:rsidR="006E283C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615EFA">
              <w:rPr>
                <w:rFonts w:asciiTheme="minorHAnsi" w:hAnsiTheme="minorHAnsi" w:cstheme="minorHAnsi"/>
                <w:sz w:val="20"/>
                <w:szCs w:val="20"/>
              </w:rPr>
              <w:t>interfejsem oraz panelem do monitorowania przepływu cieczy kriogenicznej,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A6ADDE8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50CFF641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7FE479F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72527BCD" w14:textId="7E4B9379" w:rsidR="002F293C" w:rsidRPr="002F293C" w:rsidRDefault="002F293C" w:rsidP="00924D4F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47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C7EBA">
              <w:rPr>
                <w:rFonts w:asciiTheme="minorHAnsi" w:hAnsiTheme="minorHAnsi" w:cstheme="minorHAnsi"/>
                <w:sz w:val="20"/>
                <w:szCs w:val="20"/>
              </w:rPr>
              <w:t>manualny przesuw kriostatu w osi Z w zakresie co najmniej 150mm na flanszy DN40CF</w:t>
            </w:r>
            <w:r w:rsidR="00255720" w:rsidRPr="009C7EBA">
              <w:rPr>
                <w:rFonts w:asciiTheme="minorHAnsi" w:hAnsiTheme="minorHAnsi" w:cstheme="minorHAnsi"/>
                <w:sz w:val="20"/>
                <w:szCs w:val="20"/>
              </w:rPr>
              <w:t xml:space="preserve"> (CF40)</w:t>
            </w:r>
            <w:r w:rsidRPr="009C7EB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  <w:tc>
          <w:tcPr>
            <w:tcW w:w="1341" w:type="pct"/>
            <w:shd w:val="clear" w:color="auto" w:fill="F2F2F2"/>
            <w:noWrap/>
          </w:tcPr>
          <w:p w14:paraId="61646979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42F267D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58E1D7A1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3C604884" w14:textId="527185FB" w:rsidR="00A56134" w:rsidRPr="00A56134" w:rsidRDefault="00A56134" w:rsidP="00A56134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47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A56134">
              <w:rPr>
                <w:rFonts w:asciiTheme="minorHAnsi" w:hAnsiTheme="minorHAnsi" w:cstheme="minorHAnsi"/>
                <w:sz w:val="20"/>
                <w:szCs w:val="20"/>
              </w:rPr>
              <w:t>ontroler temperatury do odczytu temperatury z</w:t>
            </w:r>
            <w:r w:rsidR="00735BF6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A56134">
              <w:rPr>
                <w:rFonts w:asciiTheme="minorHAnsi" w:hAnsiTheme="minorHAnsi" w:cstheme="minorHAnsi"/>
                <w:sz w:val="20"/>
                <w:szCs w:val="20"/>
              </w:rPr>
              <w:t>dwóch sensorów diodowych oraz kontroli grzania grzałki,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4CAC200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01814FDF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91675" w:rsidRPr="002213C8" w14:paraId="1ABA6E07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49A52185" w14:textId="3ED0AC2A" w:rsidR="007D23D0" w:rsidRPr="007D23D0" w:rsidRDefault="007D23D0" w:rsidP="007D23D0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47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Pr="007D23D0">
              <w:rPr>
                <w:rFonts w:asciiTheme="minorHAnsi" w:hAnsiTheme="minorHAnsi" w:cstheme="minorHAnsi"/>
                <w:sz w:val="20"/>
                <w:szCs w:val="20"/>
              </w:rPr>
              <w:t>amera polaryzacyjna do pomiarów polaryzacji liniowej w kryształach wraz z optyką (rozdzielczość co najmniej 1920 × 1200 px),</w:t>
            </w:r>
          </w:p>
        </w:tc>
        <w:tc>
          <w:tcPr>
            <w:tcW w:w="1341" w:type="pct"/>
            <w:shd w:val="clear" w:color="auto" w:fill="F2F2F2"/>
            <w:noWrap/>
          </w:tcPr>
          <w:p w14:paraId="5F03D676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476354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BB3233" w:rsidRPr="002213C8" w14:paraId="751371ED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2518F0DA" w14:textId="414809DE" w:rsidR="00BB3233" w:rsidRPr="00403099" w:rsidRDefault="00B60464" w:rsidP="00403099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47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BB3233" w:rsidRPr="005F0127">
              <w:rPr>
                <w:rFonts w:asciiTheme="minorHAnsi" w:hAnsiTheme="minorHAnsi" w:cstheme="minorHAnsi"/>
                <w:sz w:val="20"/>
                <w:szCs w:val="20"/>
              </w:rPr>
              <w:t>aptop do obsługi kontrolera temperatury, kamery oraz innych urządzeń pomiarowych w</w:t>
            </w:r>
            <w:r w:rsidR="00735BF6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="00BB3233" w:rsidRPr="005F0127">
              <w:rPr>
                <w:rFonts w:asciiTheme="minorHAnsi" w:hAnsiTheme="minorHAnsi" w:cstheme="minorHAnsi"/>
                <w:sz w:val="20"/>
                <w:szCs w:val="20"/>
              </w:rPr>
              <w:t>eksperymentach kriogenicznych</w:t>
            </w:r>
          </w:p>
        </w:tc>
        <w:tc>
          <w:tcPr>
            <w:tcW w:w="1341" w:type="pct"/>
            <w:shd w:val="clear" w:color="auto" w:fill="F2F2F2"/>
            <w:noWrap/>
          </w:tcPr>
          <w:p w14:paraId="48DCA1DA" w14:textId="77777777" w:rsidR="00BB3233" w:rsidRPr="002213C8" w:rsidRDefault="00BB3233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533A0D0C" w14:textId="77777777" w:rsidR="00BB3233" w:rsidRPr="002213C8" w:rsidRDefault="00BB3233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72BB" w:rsidRPr="002213C8" w14:paraId="05BE70D9" w14:textId="77777777" w:rsidTr="00516527">
        <w:trPr>
          <w:trHeight w:val="300"/>
        </w:trPr>
        <w:tc>
          <w:tcPr>
            <w:tcW w:w="2651" w:type="pct"/>
            <w:shd w:val="clear" w:color="auto" w:fill="auto"/>
            <w:noWrap/>
          </w:tcPr>
          <w:p w14:paraId="3D562BB0" w14:textId="20A414BB" w:rsidR="009872BB" w:rsidRPr="00E13561" w:rsidRDefault="009872BB" w:rsidP="00E13561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warancja min. </w:t>
            </w:r>
            <w:r w:rsidR="00102944">
              <w:rPr>
                <w:rFonts w:asciiTheme="minorHAnsi" w:hAnsiTheme="minorHAnsi" w:cstheme="minorHAnsi"/>
                <w:sz w:val="20"/>
                <w:szCs w:val="20"/>
              </w:rPr>
              <w:t>12 miesię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liczona zgodnie z</w:t>
            </w:r>
            <w:r w:rsidR="003B757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WZ.</w:t>
            </w:r>
          </w:p>
        </w:tc>
        <w:tc>
          <w:tcPr>
            <w:tcW w:w="1341" w:type="pct"/>
            <w:shd w:val="clear" w:color="auto" w:fill="auto"/>
            <w:noWrap/>
          </w:tcPr>
          <w:p w14:paraId="2DD6C3B9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231F604F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09AD3499" w14:textId="18EF3B7A" w:rsidR="004F2DFF" w:rsidRDefault="004F2DFF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2CC97331" w14:textId="77777777" w:rsidR="004F2DFF" w:rsidRDefault="004F2DFF">
      <w:pPr>
        <w:widowControl/>
        <w:suppressAutoHyphens w:val="0"/>
        <w:spacing w:after="160" w:line="259" w:lineRule="auto"/>
        <w:jc w:val="left"/>
        <w:rPr>
          <w:rFonts w:ascii="Calibri" w:hAnsi="Calibri" w:cs="Calibri"/>
          <w:b/>
          <w:iCs/>
          <w:sz w:val="20"/>
          <w:szCs w:val="20"/>
          <w:lang w:eastAsia="en-US"/>
        </w:rPr>
      </w:pPr>
      <w:r>
        <w:rPr>
          <w:rFonts w:ascii="Calibri" w:hAnsi="Calibri" w:cs="Calibri"/>
          <w:b/>
          <w:iCs/>
          <w:sz w:val="20"/>
          <w:szCs w:val="20"/>
          <w:lang w:eastAsia="en-US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0081A7FE" w:rsidR="007A41D2" w:rsidRPr="00340DB9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621D2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4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4FC5118B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60C9775F" w:rsidR="00E33081" w:rsidRPr="00E33081" w:rsidRDefault="00E33081" w:rsidP="001247E5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3</w:t>
      </w:r>
      <w:r w:rsidR="00E4402A">
        <w:rPr>
          <w:b/>
          <w:color w:val="000000"/>
          <w:sz w:val="22"/>
          <w:szCs w:val="22"/>
          <w:u w:val="single"/>
          <w:lang w:eastAsia="en-US"/>
        </w:rPr>
        <w:t>75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461AAEB7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</w:t>
      </w:r>
      <w:r w:rsidR="00BD7C9D">
        <w:rPr>
          <w:i/>
          <w:sz w:val="22"/>
          <w:szCs w:val="22"/>
          <w:lang w:val="sq-AL" w:eastAsia="en-US"/>
        </w:rPr>
        <w:t>w</w:t>
      </w:r>
      <w:r w:rsidR="00DC31EC">
        <w:rPr>
          <w:i/>
          <w:sz w:val="22"/>
          <w:szCs w:val="22"/>
          <w:lang w:val="sq-AL" w:eastAsia="en-US"/>
        </w:rPr>
        <w:t>owym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późn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481EAC66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827918">
        <w:rPr>
          <w:color w:val="000000"/>
          <w:sz w:val="22"/>
          <w:szCs w:val="22"/>
          <w:lang w:eastAsia="en-US"/>
        </w:rPr>
        <w:t xml:space="preserve">przepływowego </w:t>
      </w:r>
      <w:r w:rsidR="00B33A8A">
        <w:rPr>
          <w:color w:val="000000"/>
          <w:sz w:val="22"/>
          <w:szCs w:val="22"/>
          <w:lang w:eastAsia="en-US"/>
        </w:rPr>
        <w:t xml:space="preserve">kriostatu </w:t>
      </w:r>
      <w:r w:rsidR="00EE5EB3">
        <w:rPr>
          <w:color w:val="000000"/>
          <w:sz w:val="22"/>
          <w:szCs w:val="22"/>
          <w:lang w:eastAsia="en-US"/>
        </w:rPr>
        <w:t>helowego</w:t>
      </w:r>
      <w:r w:rsidR="00B33A8A">
        <w:rPr>
          <w:color w:val="000000"/>
          <w:sz w:val="22"/>
          <w:szCs w:val="22"/>
          <w:lang w:eastAsia="en-US"/>
        </w:rPr>
        <w:t xml:space="preserve">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857978">
        <w:rPr>
          <w:i/>
          <w:color w:val="000000"/>
          <w:sz w:val="22"/>
          <w:szCs w:val="22"/>
          <w:lang w:eastAsia="en-US"/>
        </w:rPr>
        <w:t xml:space="preserve"> </w:t>
      </w:r>
      <w:r w:rsidR="00857978">
        <w:rPr>
          <w:iCs/>
          <w:color w:val="000000"/>
          <w:sz w:val="22"/>
          <w:szCs w:val="22"/>
          <w:lang w:eastAsia="en-US"/>
        </w:rPr>
        <w:t>wraz z wyposażeniem dodatkowym niezbędnym do jego prawidłowego funkcjonowania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</w:t>
      </w:r>
      <w:r w:rsidR="00857978">
        <w:rPr>
          <w:i/>
          <w:color w:val="000000"/>
          <w:sz w:val="22"/>
          <w:szCs w:val="22"/>
          <w:lang w:eastAsia="en-US"/>
        </w:rPr>
        <w:t>ych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załączniku A do SWZ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EE5EB3">
        <w:rPr>
          <w:color w:val="000000"/>
          <w:sz w:val="22"/>
          <w:szCs w:val="22"/>
          <w:lang w:eastAsia="en-US"/>
        </w:rPr>
        <w:t>Fizyki, Astronomii i Informa</w:t>
      </w:r>
      <w:r w:rsidR="001473D7">
        <w:rPr>
          <w:color w:val="000000"/>
          <w:sz w:val="22"/>
          <w:szCs w:val="22"/>
          <w:lang w:eastAsia="en-US"/>
        </w:rPr>
        <w:t xml:space="preserve">tyki Stosowanej </w:t>
      </w:r>
      <w:r w:rsidRPr="00D0699B">
        <w:rPr>
          <w:color w:val="000000"/>
          <w:sz w:val="22"/>
          <w:szCs w:val="22"/>
          <w:lang w:eastAsia="en-US"/>
        </w:rPr>
        <w:t>Uniwersytetu Jagiellońskiego, mieszczącego się</w:t>
      </w:r>
      <w:r w:rsidR="00857978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w</w:t>
      </w:r>
      <w:r w:rsidR="001473D7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 xml:space="preserve">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>30-3</w:t>
      </w:r>
      <w:r w:rsidR="001473D7">
        <w:rPr>
          <w:color w:val="000000"/>
          <w:sz w:val="22"/>
          <w:szCs w:val="22"/>
          <w:lang w:eastAsia="en-US"/>
        </w:rPr>
        <w:t>48</w:t>
      </w:r>
      <w:r w:rsidR="00976B98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przy ul. </w:t>
      </w:r>
      <w:r w:rsidR="001473D7">
        <w:rPr>
          <w:color w:val="000000"/>
          <w:sz w:val="22"/>
          <w:szCs w:val="22"/>
          <w:lang w:eastAsia="en-US"/>
        </w:rPr>
        <w:t>Łojasiewicza 11</w:t>
      </w:r>
      <w:r w:rsidRPr="00D0699B">
        <w:rPr>
          <w:color w:val="000000"/>
          <w:sz w:val="22"/>
          <w:szCs w:val="22"/>
          <w:lang w:eastAsia="en-US"/>
        </w:rPr>
        <w:t xml:space="preserve">. </w:t>
      </w:r>
    </w:p>
    <w:p w14:paraId="5EFF085F" w14:textId="27720EAD" w:rsidR="00D0699B" w:rsidRPr="002E3A47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2E3A47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2E3A47">
        <w:rPr>
          <w:color w:val="000000" w:themeColor="text1"/>
          <w:sz w:val="22"/>
          <w:szCs w:val="22"/>
          <w:lang w:eastAsia="en-US"/>
        </w:rPr>
        <w:t>U</w:t>
      </w:r>
      <w:r w:rsidRPr="002E3A47">
        <w:rPr>
          <w:color w:val="000000" w:themeColor="text1"/>
          <w:sz w:val="22"/>
          <w:szCs w:val="22"/>
          <w:lang w:eastAsia="en-US"/>
        </w:rPr>
        <w:t xml:space="preserve">mowy jest zobowiązany w szczególności do realizacji </w:t>
      </w:r>
      <w:r w:rsidRPr="002E3A47">
        <w:rPr>
          <w:bCs/>
          <w:color w:val="000000" w:themeColor="text1"/>
          <w:sz w:val="22"/>
          <w:szCs w:val="22"/>
          <w:lang w:eastAsia="en-US"/>
        </w:rPr>
        <w:t>transportu, ubezpieczenia, dostawy, wniesienia, montażu, uruchomienia Aparatury w</w:t>
      </w:r>
      <w:r w:rsidR="00E37FC5" w:rsidRPr="002E3A47">
        <w:rPr>
          <w:bCs/>
          <w:color w:val="000000" w:themeColor="text1"/>
          <w:sz w:val="22"/>
          <w:szCs w:val="22"/>
          <w:lang w:eastAsia="en-US"/>
        </w:rPr>
        <w:t> </w:t>
      </w:r>
      <w:r w:rsidRPr="002E3A47">
        <w:rPr>
          <w:bCs/>
          <w:color w:val="000000" w:themeColor="text1"/>
          <w:sz w:val="22"/>
          <w:szCs w:val="22"/>
          <w:lang w:eastAsia="en-US"/>
        </w:rPr>
        <w:t>pracowni</w:t>
      </w:r>
      <w:r w:rsidR="00192EA3">
        <w:rPr>
          <w:bCs/>
          <w:color w:val="000000" w:themeColor="text1"/>
          <w:sz w:val="22"/>
          <w:szCs w:val="22"/>
          <w:lang w:eastAsia="en-US"/>
        </w:rPr>
        <w:t xml:space="preserve"> Fizyki Nanostruktur Powierzchniowych (pokój C-0-</w:t>
      </w:r>
      <w:r w:rsidR="00A67B04">
        <w:rPr>
          <w:bCs/>
          <w:color w:val="000000" w:themeColor="text1"/>
          <w:sz w:val="22"/>
          <w:szCs w:val="22"/>
          <w:lang w:eastAsia="en-US"/>
        </w:rPr>
        <w:t>13),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Wydział </w:t>
      </w:r>
      <w:r w:rsidR="00B47872">
        <w:rPr>
          <w:bCs/>
          <w:color w:val="000000" w:themeColor="text1"/>
          <w:sz w:val="22"/>
          <w:szCs w:val="22"/>
          <w:lang w:eastAsia="en-US"/>
        </w:rPr>
        <w:t>Fizyki, Astronomii i Informatyki Stosowanej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Uniwersytetu Jagiellońskiego, ul.</w:t>
      </w:r>
      <w:r w:rsidR="00F80EE4" w:rsidRPr="002E3A47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B47872">
        <w:rPr>
          <w:bCs/>
          <w:color w:val="000000" w:themeColor="text1"/>
          <w:sz w:val="22"/>
          <w:szCs w:val="22"/>
          <w:lang w:eastAsia="en-US"/>
        </w:rPr>
        <w:t>Łojasiewicza 11</w:t>
      </w:r>
      <w:r w:rsidRPr="002E3A47">
        <w:rPr>
          <w:bCs/>
          <w:color w:val="000000" w:themeColor="text1"/>
          <w:sz w:val="22"/>
          <w:szCs w:val="22"/>
          <w:lang w:eastAsia="en-US"/>
        </w:rPr>
        <w:t>, 30-3</w:t>
      </w:r>
      <w:r w:rsidR="00B47872">
        <w:rPr>
          <w:bCs/>
          <w:color w:val="000000" w:themeColor="text1"/>
          <w:sz w:val="22"/>
          <w:szCs w:val="22"/>
          <w:lang w:eastAsia="en-US"/>
        </w:rPr>
        <w:t>48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Kraków oraz co</w:t>
      </w:r>
      <w:r w:rsidR="00DC1323" w:rsidRPr="002E3A47">
        <w:rPr>
          <w:bCs/>
          <w:color w:val="000000" w:themeColor="text1"/>
          <w:sz w:val="22"/>
          <w:szCs w:val="22"/>
          <w:lang w:eastAsia="en-US"/>
        </w:rPr>
        <w:t> 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najmniej </w:t>
      </w:r>
      <w:r w:rsidR="00A67B04">
        <w:rPr>
          <w:bCs/>
          <w:color w:val="000000" w:themeColor="text1"/>
          <w:sz w:val="22"/>
          <w:szCs w:val="22"/>
          <w:lang w:eastAsia="en-US"/>
        </w:rPr>
        <w:t>1 dnia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szkolenia </w:t>
      </w:r>
      <w:r w:rsidR="00CC6A33" w:rsidRPr="002E3A47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2E3A47">
        <w:rPr>
          <w:bCs/>
          <w:color w:val="000000" w:themeColor="text1"/>
          <w:sz w:val="22"/>
          <w:szCs w:val="22"/>
          <w:lang w:eastAsia="en-US"/>
        </w:rPr>
        <w:t xml:space="preserve"> niezbędnego do pracy na Aparaturze</w:t>
      </w:r>
      <w:r w:rsidRPr="002E3A47">
        <w:rPr>
          <w:bCs/>
          <w:color w:val="000000" w:themeColor="text1"/>
          <w:sz w:val="22"/>
          <w:szCs w:val="22"/>
          <w:lang w:eastAsia="en-US"/>
        </w:rPr>
        <w:t>, przeznaczone</w:t>
      </w:r>
      <w:r w:rsidR="00E37FC5" w:rsidRPr="002E3A47">
        <w:rPr>
          <w:bCs/>
          <w:color w:val="000000" w:themeColor="text1"/>
          <w:sz w:val="22"/>
          <w:szCs w:val="22"/>
          <w:lang w:eastAsia="en-US"/>
        </w:rPr>
        <w:t>go</w:t>
      </w:r>
      <w:r w:rsidRPr="002E3A47">
        <w:rPr>
          <w:bCs/>
          <w:color w:val="000000" w:themeColor="text1"/>
          <w:sz w:val="22"/>
          <w:szCs w:val="22"/>
          <w:lang w:eastAsia="en-US"/>
        </w:rPr>
        <w:t xml:space="preserve"> dla min.</w:t>
      </w:r>
      <w:r w:rsidR="00FB0526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="00A67B04" w:rsidRPr="00A67B04">
        <w:rPr>
          <w:bCs/>
          <w:color w:val="000000" w:themeColor="text1"/>
          <w:sz w:val="22"/>
          <w:szCs w:val="22"/>
          <w:lang w:eastAsia="en-US"/>
        </w:rPr>
        <w:t xml:space="preserve">2 </w:t>
      </w:r>
      <w:r w:rsidR="00A526C0" w:rsidRPr="00A67B04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A67B04">
        <w:rPr>
          <w:bCs/>
          <w:color w:val="000000" w:themeColor="text1"/>
          <w:sz w:val="22"/>
          <w:szCs w:val="22"/>
          <w:lang w:eastAsia="en-US"/>
        </w:rPr>
        <w:t>osób</w:t>
      </w:r>
      <w:r w:rsidR="00BB2DF8" w:rsidRPr="00A67B04">
        <w:rPr>
          <w:bCs/>
          <w:color w:val="000000" w:themeColor="text1"/>
          <w:sz w:val="22"/>
          <w:szCs w:val="22"/>
          <w:lang w:eastAsia="en-US"/>
        </w:rPr>
        <w:t xml:space="preserve"> w miejscu dostawy.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17D84D24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6A0B2482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0F0D1D">
        <w:rPr>
          <w:b/>
          <w:color w:val="000000"/>
          <w:sz w:val="22"/>
          <w:szCs w:val="22"/>
          <w:lang w:eastAsia="en-US"/>
        </w:rPr>
        <w:t>8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1239C4E9" w14:textId="5F15E70A" w:rsidR="00664BE1" w:rsidRPr="001B4978" w:rsidRDefault="00D0699B" w:rsidP="001B4978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r w:rsidRPr="00A526C0">
        <w:rPr>
          <w:color w:val="000000"/>
          <w:sz w:val="22"/>
          <w:szCs w:val="22"/>
          <w:lang w:val="en-US" w:eastAsia="en-US"/>
        </w:rPr>
        <w:t>Zamówienie realizowane jest w ramach projektu</w:t>
      </w:r>
      <w:r w:rsidR="00EE01DA">
        <w:rPr>
          <w:color w:val="000000"/>
          <w:sz w:val="22"/>
          <w:szCs w:val="22"/>
          <w:lang w:val="en-US" w:eastAsia="en-US"/>
        </w:rPr>
        <w:t xml:space="preserve"> </w:t>
      </w:r>
      <w:r w:rsidR="00664BE1">
        <w:rPr>
          <w:color w:val="000000"/>
          <w:sz w:val="22"/>
          <w:szCs w:val="22"/>
          <w:lang w:val="en-US" w:eastAsia="en-US"/>
        </w:rPr>
        <w:t xml:space="preserve">NCN </w:t>
      </w:r>
      <w:r w:rsidR="00664BE1" w:rsidRPr="00664BE1">
        <w:rPr>
          <w:color w:val="000000"/>
          <w:sz w:val="22"/>
          <w:szCs w:val="22"/>
          <w:lang w:val="en-US"/>
        </w:rPr>
        <w:t xml:space="preserve">pt.: </w:t>
      </w:r>
      <w:r w:rsidR="00664BE1" w:rsidRPr="00664BE1">
        <w:rPr>
          <w:bCs/>
          <w:i/>
          <w:iCs/>
          <w:sz w:val="22"/>
          <w:szCs w:val="22"/>
          <w:lang w:val="en-US"/>
        </w:rPr>
        <w:t>“</w:t>
      </w:r>
      <w:r w:rsidR="00664BE1" w:rsidRPr="00664BE1">
        <w:rPr>
          <w:i/>
          <w:iCs/>
          <w:sz w:val="22"/>
          <w:szCs w:val="22"/>
        </w:rPr>
        <w:t>Ferroelektryczne tlenki perowskitowe: pomiędzy powierzchniową a makroskopową polaryzacją”.</w:t>
      </w:r>
    </w:p>
    <w:p w14:paraId="22BD06B4" w14:textId="77777777" w:rsidR="002100CE" w:rsidRPr="0085224B" w:rsidRDefault="002100CE" w:rsidP="002100CE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val="en-US" w:eastAsia="en-US"/>
        </w:rPr>
      </w:pP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4F552E39" w14:textId="2B96B355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Strony Umowy mogą wnioskować o zmianę wysokości wynagrodzenia Wykonawcy w przypadku zmiany ceny materiałów lub kosztów związanych z realizacją Umowy po upływie 6 miesięcy licząc od dnia zawarcia Umowy, oraz nie częściej niż po upływie kolejnych 6 miesięcy od dnia zawarcia aneksu zmieniającego wysokość wynagrodzenia Wykonawcy.</w:t>
      </w:r>
    </w:p>
    <w:p w14:paraId="11DB1933" w14:textId="485CD5F9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 xml:space="preserve">Strony Umowy mogą wnioskować o zmianę wysokości wynagrodzenia Wykonawcy w 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</w:t>
      </w:r>
      <w:r w:rsidR="00607DA0" w:rsidRPr="000533DE">
        <w:rPr>
          <w:sz w:val="22"/>
          <w:szCs w:val="22"/>
        </w:rPr>
        <w:t>9.</w:t>
      </w:r>
    </w:p>
    <w:p w14:paraId="1D6280DD" w14:textId="77777777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 terminie do dnia 31 stycznia roku następnego za poprzedni rok kalendarzowy, na podstawie art. 94 ust. 1 pkt 1 lit. a ustawy z dnia 17 grudnia 1998 r. o emeryturach i rentach z Funduszu Ubezpieczeń Społecznych (Dz. U. z 2022 r. poz. 504 ze zm.).</w:t>
      </w:r>
    </w:p>
    <w:p w14:paraId="66F64EC3" w14:textId="77777777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Łączna maksymalna wartość zmiany całkowitego wynagrodzenia Wykonawcy może wynieść 5% wynagrodzenia Wykonawcy.</w:t>
      </w:r>
    </w:p>
    <w:p w14:paraId="12387CB0" w14:textId="01D9C020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Warunkiem zmiany wynagrodzenia Wykonawcy będzie wykazanie przez daną Stronę Umowy w</w:t>
      </w:r>
      <w:r w:rsidR="0069300A" w:rsidRPr="000533DE">
        <w:rPr>
          <w:sz w:val="22"/>
          <w:szCs w:val="22"/>
        </w:rPr>
        <w:t> </w:t>
      </w:r>
      <w:r w:rsidRPr="000533DE">
        <w:rPr>
          <w:sz w:val="22"/>
          <w:szCs w:val="22"/>
        </w:rPr>
        <w:t>sposób wskazany w ust. 18, że zmiana ceny materiałów lub kosztów związanych z realizacją Umowy miała faktyczny wpływ na koszty wykonania przedmiotu umowy.</w:t>
      </w:r>
    </w:p>
    <w:p w14:paraId="1C142A5B" w14:textId="77777777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 zmiana cen materiałów lub kosztów nie ma faktycznego wpływu na koszty wykonania zamówienia przez Wykonawcę.</w:t>
      </w:r>
    </w:p>
    <w:p w14:paraId="4CA9A44C" w14:textId="77777777" w:rsidR="00F6018E" w:rsidRPr="000533DE" w:rsidRDefault="00F6018E" w:rsidP="00597706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Zasadność wniosku Wykonawcy o zmianę wysokości wynagrodzenia Wykonawcy powinna być poddana analizie.</w:t>
      </w:r>
    </w:p>
    <w:p w14:paraId="2971643D" w14:textId="1CEBF71B" w:rsidR="00CD145A" w:rsidRPr="000533DE" w:rsidRDefault="00F6018E" w:rsidP="005A4D4A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0533DE">
        <w:rPr>
          <w:sz w:val="22"/>
          <w:szCs w:val="22"/>
        </w:rPr>
        <w:t>Zmiana wynagrodzenia Wykonawcy powinna być usankcjonowana zawarciem aneksu do Umowy i będzie następować od daty wprowadzenia zmiany w Umowie i dotyczyć wyłącznie niezrealizowanej części Umowy.</w:t>
      </w: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50921700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</w:t>
      </w:r>
      <w:r w:rsidR="00CA4B51" w:rsidRPr="008609DA">
        <w:rPr>
          <w:sz w:val="22"/>
          <w:szCs w:val="22"/>
        </w:rPr>
        <w:t>21</w:t>
      </w:r>
      <w:r w:rsidRPr="008609DA">
        <w:rPr>
          <w:sz w:val="22"/>
          <w:szCs w:val="22"/>
        </w:rPr>
        <w:t xml:space="preserve">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0F107FEF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9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</w:t>
      </w:r>
      <w:r w:rsidR="00BB0B87">
        <w:rPr>
          <w:sz w:val="22"/>
          <w:szCs w:val="22"/>
          <w:lang w:eastAsia="en-US"/>
        </w:rPr>
        <w:t xml:space="preserve">: </w:t>
      </w:r>
      <w:hyperlink r:id="rId50" w:history="1">
        <w:r w:rsidR="001D0302" w:rsidRPr="00973B86">
          <w:rPr>
            <w:rStyle w:val="Hipercze"/>
            <w:sz w:val="22"/>
            <w:szCs w:val="22"/>
            <w:lang w:eastAsia="en-US"/>
          </w:rPr>
          <w:t>dominik.wrana@uj.edu.pl</w:t>
        </w:r>
      </w:hyperlink>
      <w:r w:rsidR="001D0302">
        <w:rPr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06105D92" w14:textId="77777777" w:rsidR="000A70A1" w:rsidRDefault="000A70A1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51A09458" w14:textId="77777777" w:rsidR="000A70A1" w:rsidRDefault="000A70A1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1B841752" w14:textId="3CE25340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lastRenderedPageBreak/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Next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ego podpisanym protokołem odbioru bez zastrzeżeń, przy czym w razie wykonywania </w:t>
      </w:r>
      <w:r w:rsidRPr="00D0699B">
        <w:rPr>
          <w:sz w:val="22"/>
          <w:szCs w:val="22"/>
        </w:rPr>
        <w:lastRenderedPageBreak/>
        <w:t>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lastRenderedPageBreak/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03E6189C" w14:textId="1B6DEC12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5 Umowy, nie więcej niż 10 %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7ED28513" w:rsidR="00C27DC1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BF4E32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B47FCE">
        <w:rPr>
          <w:i/>
          <w:iCs/>
          <w:color w:val="000000" w:themeColor="text1"/>
          <w:sz w:val="22"/>
          <w:szCs w:val="22"/>
        </w:rPr>
        <w:t xml:space="preserve">Dr Dominik Wrana </w:t>
      </w:r>
      <w:r w:rsidR="00D11AA6">
        <w:rPr>
          <w:i/>
          <w:iCs/>
          <w:color w:val="000000" w:themeColor="text1"/>
          <w:sz w:val="22"/>
          <w:szCs w:val="22"/>
        </w:rPr>
        <w:softHyphen/>
      </w:r>
      <w:r w:rsidR="00D11AA6" w:rsidRPr="00BF4E32">
        <w:rPr>
          <w:color w:val="000000"/>
          <w:sz w:val="22"/>
          <w:szCs w:val="22"/>
          <w:lang w:eastAsia="en-US"/>
        </w:rPr>
        <w:t>–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2C544B">
        <w:rPr>
          <w:i/>
          <w:iCs/>
          <w:color w:val="000000" w:themeColor="text1"/>
          <w:sz w:val="22"/>
          <w:szCs w:val="22"/>
          <w:lang w:val="en-US"/>
        </w:rPr>
        <w:t> </w:t>
      </w:r>
      <w:r w:rsidR="00917BFA">
        <w:rPr>
          <w:i/>
          <w:iCs/>
          <w:color w:val="000000" w:themeColor="text1"/>
          <w:sz w:val="22"/>
          <w:szCs w:val="22"/>
          <w:lang w:val="en-US"/>
        </w:rPr>
        <w:t>66</w:t>
      </w:r>
      <w:r w:rsidR="002C544B">
        <w:rPr>
          <w:i/>
          <w:iCs/>
          <w:color w:val="000000" w:themeColor="text1"/>
          <w:sz w:val="22"/>
          <w:szCs w:val="22"/>
          <w:lang w:val="en-US"/>
        </w:rPr>
        <w:t>4-46-40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>, e-mail:</w:t>
      </w:r>
      <w:r w:rsidR="002C544B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hyperlink r:id="rId51" w:history="1">
        <w:r w:rsidR="002C544B" w:rsidRPr="009B0863">
          <w:rPr>
            <w:rStyle w:val="Hipercze"/>
            <w:i/>
            <w:iCs/>
            <w:sz w:val="22"/>
            <w:szCs w:val="22"/>
            <w:lang w:val="en-US"/>
          </w:rPr>
          <w:t>dominik.wrana@uj.edu.pl</w:t>
        </w:r>
      </w:hyperlink>
      <w:r w:rsidR="002C544B">
        <w:rPr>
          <w:i/>
          <w:iCs/>
          <w:color w:val="000000" w:themeColor="text1"/>
          <w:sz w:val="22"/>
          <w:szCs w:val="22"/>
          <w:lang w:val="en-US"/>
        </w:rPr>
        <w:t xml:space="preserve">  </w:t>
      </w:r>
    </w:p>
    <w:p w14:paraId="13ADF3F2" w14:textId="60785CB4" w:rsidR="00D0699B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6DFA0AC4" w14:textId="77777777" w:rsidR="002F4C97" w:rsidRDefault="002F4C97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</w:p>
    <w:p w14:paraId="48DBF669" w14:textId="716294F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lastRenderedPageBreak/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t.j. z późn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6A5C4305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3</w:t>
      </w:r>
      <w:r w:rsidR="00B2153E">
        <w:rPr>
          <w:sz w:val="22"/>
          <w:szCs w:val="22"/>
        </w:rPr>
        <w:t>75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77777777" w:rsidR="00D0699B" w:rsidRPr="00D0699B" w:rsidRDefault="00D0699B" w:rsidP="00D0699B">
      <w:pPr>
        <w:ind w:left="360"/>
        <w:jc w:val="right"/>
        <w:rPr>
          <w:b/>
          <w:bCs/>
          <w:i/>
          <w:sz w:val="20"/>
          <w:szCs w:val="20"/>
        </w:rPr>
      </w:pPr>
      <w:r w:rsidRPr="00D0699B">
        <w:rPr>
          <w:b/>
          <w:bCs/>
          <w:i/>
          <w:sz w:val="20"/>
          <w:szCs w:val="20"/>
        </w:rPr>
        <w:lastRenderedPageBreak/>
        <w:t>Załącznik A do SWZ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0E0A9F4D" w:rsidR="00D0699B" w:rsidRPr="00D0699B" w:rsidRDefault="00672E11" w:rsidP="00D0699B">
      <w:pPr>
        <w:spacing w:after="100" w:afterAutospacing="1"/>
        <w:jc w:val="both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Przepływowy k</w:t>
      </w:r>
      <w:r w:rsidR="00E93532">
        <w:rPr>
          <w:b/>
          <w:sz w:val="22"/>
          <w:szCs w:val="22"/>
          <w:lang w:eastAsia="en-US"/>
        </w:rPr>
        <w:t xml:space="preserve">riostat </w:t>
      </w:r>
      <w:r w:rsidR="000871F1">
        <w:rPr>
          <w:b/>
          <w:sz w:val="22"/>
          <w:szCs w:val="22"/>
          <w:lang w:eastAsia="en-US"/>
        </w:rPr>
        <w:t>helowy</w:t>
      </w:r>
      <w:r w:rsidR="00FE3D5A">
        <w:rPr>
          <w:b/>
          <w:sz w:val="22"/>
          <w:szCs w:val="22"/>
          <w:lang w:eastAsia="en-US"/>
        </w:rPr>
        <w:t xml:space="preserve"> wraz z wyposażeniem dodatkowym niezbędnym do jego prawidłowego funkcjonowania</w:t>
      </w:r>
      <w:r w:rsidR="004E2746">
        <w:rPr>
          <w:b/>
          <w:sz w:val="22"/>
          <w:szCs w:val="22"/>
          <w:lang w:eastAsia="en-US"/>
        </w:rPr>
        <w:t xml:space="preserve"> (1 zestaw)</w:t>
      </w:r>
      <w:r w:rsidR="00F92140">
        <w:rPr>
          <w:b/>
          <w:sz w:val="22"/>
          <w:szCs w:val="22"/>
          <w:lang w:eastAsia="en-US"/>
        </w:rPr>
        <w:t xml:space="preserve">, </w:t>
      </w:r>
      <w:r w:rsidR="00D0699B" w:rsidRPr="00D0699B">
        <w:rPr>
          <w:b/>
          <w:sz w:val="22"/>
          <w:szCs w:val="22"/>
          <w:lang w:eastAsia="en-US"/>
        </w:rPr>
        <w:t>o</w:t>
      </w:r>
      <w:r w:rsidR="00F92140">
        <w:rPr>
          <w:b/>
          <w:sz w:val="22"/>
          <w:szCs w:val="22"/>
          <w:lang w:eastAsia="en-US"/>
        </w:rPr>
        <w:t xml:space="preserve"> </w:t>
      </w:r>
      <w:r w:rsidR="00D0699B" w:rsidRPr="00D0699B">
        <w:rPr>
          <w:b/>
          <w:sz w:val="22"/>
          <w:szCs w:val="22"/>
          <w:lang w:eastAsia="en-US"/>
        </w:rPr>
        <w:t>wymaganych minimalnych parametrach technicznych, funkcjonalnych, użytkowych i</w:t>
      </w:r>
      <w:r w:rsidR="00200665">
        <w:rPr>
          <w:b/>
          <w:sz w:val="22"/>
          <w:szCs w:val="22"/>
          <w:lang w:eastAsia="en-US"/>
        </w:rPr>
        <w:t> </w:t>
      </w:r>
      <w:r w:rsidR="00D0699B" w:rsidRPr="00D0699B">
        <w:rPr>
          <w:b/>
          <w:sz w:val="22"/>
          <w:szCs w:val="22"/>
          <w:lang w:eastAsia="en-US"/>
        </w:rPr>
        <w:t>ilościowych nie gorszych niż poniższe:</w:t>
      </w:r>
    </w:p>
    <w:p w14:paraId="65BD5D3C" w14:textId="70F91B74" w:rsidR="00E34D92" w:rsidRPr="005505AA" w:rsidRDefault="0021504F" w:rsidP="005505AA">
      <w:pPr>
        <w:pStyle w:val="Akapitzlist"/>
        <w:widowControl/>
        <w:numPr>
          <w:ilvl w:val="0"/>
          <w:numId w:val="78"/>
        </w:numPr>
        <w:suppressAutoHyphens w:val="0"/>
        <w:ind w:left="426"/>
        <w:jc w:val="left"/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</w:pPr>
      <w:r w:rsidRPr="005505AA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p</w:t>
      </w:r>
      <w:r w:rsidR="00E34D92" w:rsidRPr="005505AA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arametry:</w:t>
      </w:r>
    </w:p>
    <w:p w14:paraId="2CAEC281" w14:textId="01FD671E" w:rsidR="00E34D92" w:rsidRPr="00AD59C1" w:rsidRDefault="0021504F" w:rsidP="002A4186">
      <w:pPr>
        <w:pStyle w:val="Akapitzlist"/>
        <w:widowControl/>
        <w:numPr>
          <w:ilvl w:val="0"/>
          <w:numId w:val="76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p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raca i pomiary w komorze ultrawysokiej próżni (UHV)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4768A46E" w14:textId="7E0063F0" w:rsidR="00E34D92" w:rsidRPr="00AD59C1" w:rsidRDefault="0021504F" w:rsidP="002A4186">
      <w:pPr>
        <w:pStyle w:val="Akapitzlist"/>
        <w:widowControl/>
        <w:numPr>
          <w:ilvl w:val="0"/>
          <w:numId w:val="76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g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łówny kołnierz próżniowy do montażu na komorze UHV na flanszy 2.75” CF (CF40)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1478FA70" w14:textId="56CBAEDD" w:rsidR="00E34D92" w:rsidRPr="00AD59C1" w:rsidRDefault="0021504F" w:rsidP="002A4186">
      <w:pPr>
        <w:pStyle w:val="Akapitzlist"/>
        <w:widowControl/>
        <w:numPr>
          <w:ilvl w:val="0"/>
          <w:numId w:val="76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d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wa porty próżniowe eksperymentalne 1.33” CF (CF16)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002C5270" w14:textId="6F03DCF2" w:rsidR="00E34D92" w:rsidRPr="00AD59C1" w:rsidRDefault="0021504F" w:rsidP="002A4186">
      <w:pPr>
        <w:pStyle w:val="Akapitzlist"/>
        <w:widowControl/>
        <w:numPr>
          <w:ilvl w:val="0"/>
          <w:numId w:val="76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t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emperatura pracy co najmniej od 5K do co najmniej 350K (może być niższa temperatura minimalna i wyższa temperatura maksymalna)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3F634B8F" w14:textId="1F9F2FC6" w:rsidR="00E34D92" w:rsidRPr="00AD59C1" w:rsidRDefault="0021504F" w:rsidP="002A4186">
      <w:pPr>
        <w:pStyle w:val="Akapitzlist"/>
        <w:widowControl/>
        <w:numPr>
          <w:ilvl w:val="0"/>
          <w:numId w:val="76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z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użycie helu poniżej 1 l/h przy osiągniętej najniższej temperaturze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;</w:t>
      </w:r>
    </w:p>
    <w:p w14:paraId="5F56819E" w14:textId="2E275302" w:rsidR="00E34D92" w:rsidRPr="00AD59C1" w:rsidRDefault="0021504F" w:rsidP="002A4186">
      <w:pPr>
        <w:pStyle w:val="Akapitzlist"/>
        <w:widowControl/>
        <w:numPr>
          <w:ilvl w:val="0"/>
          <w:numId w:val="78"/>
        </w:numPr>
        <w:suppressAutoHyphens w:val="0"/>
        <w:ind w:left="426"/>
        <w:jc w:val="both"/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z</w:t>
      </w:r>
      <w:r w:rsidR="00E34D92" w:rsidRPr="00AD59C1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awiera:</w:t>
      </w:r>
    </w:p>
    <w:p w14:paraId="14B77C5E" w14:textId="31B4FC30" w:rsidR="00E34D92" w:rsidRPr="00AD59C1" w:rsidRDefault="0021504F" w:rsidP="002A4186">
      <w:pPr>
        <w:pStyle w:val="Akapitzlist"/>
        <w:widowControl/>
        <w:numPr>
          <w:ilvl w:val="0"/>
          <w:numId w:val="77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e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kran radiacyjny zamknięty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5E2AE030" w14:textId="27EB9716" w:rsidR="00E34D92" w:rsidRPr="00AD59C1" w:rsidRDefault="0021504F" w:rsidP="002A4186">
      <w:pPr>
        <w:pStyle w:val="Akapitzlist"/>
        <w:widowControl/>
        <w:numPr>
          <w:ilvl w:val="0"/>
          <w:numId w:val="77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k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ońcówka zimnego palca przygotowana do montażu próbki w UHV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2DE77A90" w14:textId="6E575A66" w:rsidR="00E34D92" w:rsidRPr="00AD59C1" w:rsidRDefault="0021504F" w:rsidP="002A4186">
      <w:pPr>
        <w:pStyle w:val="Akapitzlist"/>
        <w:widowControl/>
        <w:numPr>
          <w:ilvl w:val="0"/>
          <w:numId w:val="77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d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wa sensory diodowe do pomiaru temperatury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2455BA16" w14:textId="197C5AFF" w:rsidR="00E34D92" w:rsidRPr="00AD59C1" w:rsidRDefault="0021504F" w:rsidP="002A4186">
      <w:pPr>
        <w:pStyle w:val="Akapitzlist"/>
        <w:widowControl/>
        <w:numPr>
          <w:ilvl w:val="0"/>
          <w:numId w:val="77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g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rzałka zamontowana na wymienniku ciepła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07D09452" w14:textId="741331C8" w:rsidR="00E34D92" w:rsidRPr="00AD59C1" w:rsidRDefault="0021504F" w:rsidP="002A4186">
      <w:pPr>
        <w:pStyle w:val="Akapitzlist"/>
        <w:widowControl/>
        <w:numPr>
          <w:ilvl w:val="0"/>
          <w:numId w:val="77"/>
        </w:numPr>
        <w:suppressAutoHyphens w:val="0"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z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łącze próżniowe do okablowania do pomiarów elektrycznych na próbce, w tym co najmniej 2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kable wysokonapięciowe oraz 4 kable niskonapięciowe</w:t>
      </w: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;</w:t>
      </w:r>
    </w:p>
    <w:p w14:paraId="67D6B559" w14:textId="190F1154" w:rsidR="00E34D92" w:rsidRPr="00AD59C1" w:rsidRDefault="005505AA" w:rsidP="002A4186">
      <w:pPr>
        <w:pStyle w:val="Akapitzlist"/>
        <w:widowControl/>
        <w:numPr>
          <w:ilvl w:val="0"/>
          <w:numId w:val="78"/>
        </w:numPr>
        <w:suppressAutoHyphens w:val="0"/>
        <w:ind w:left="426"/>
        <w:jc w:val="both"/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w</w:t>
      </w:r>
      <w:r w:rsidR="00E34D92" w:rsidRPr="00AD59C1">
        <w:rPr>
          <w:rFonts w:ascii="Calibri" w:eastAsia="Calibri" w:hAnsi="Calibri"/>
          <w:b/>
          <w:bCs/>
          <w:kern w:val="2"/>
          <w:sz w:val="22"/>
          <w:szCs w:val="22"/>
          <w:lang w:eastAsia="en-US"/>
          <w14:ligatures w14:val="standardContextual"/>
        </w:rPr>
        <w:t>ymagane wyposażenie:</w:t>
      </w:r>
    </w:p>
    <w:p w14:paraId="32F813F0" w14:textId="175B0DC7" w:rsidR="00E34D92" w:rsidRPr="00AD59C1" w:rsidRDefault="00636415" w:rsidP="002A4186">
      <w:pPr>
        <w:widowControl/>
        <w:numPr>
          <w:ilvl w:val="0"/>
          <w:numId w:val="79"/>
        </w:numPr>
        <w:suppressAutoHyphens w:val="0"/>
        <w:spacing w:after="160" w:line="259" w:lineRule="auto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n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iskostratny transfer helowy z izolacją próżniową o długości części giętej ponad 1.5 m wraz z</w:t>
      </w:r>
      <w:r w:rsid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interfejsem oraz panelem do monitorowania przepływu cieczy kriogenicznej,</w:t>
      </w:r>
    </w:p>
    <w:p w14:paraId="7221BAA5" w14:textId="5A2962A3" w:rsidR="00E34D92" w:rsidRPr="00AD59C1" w:rsidRDefault="006E5012" w:rsidP="002A4186">
      <w:pPr>
        <w:widowControl/>
        <w:numPr>
          <w:ilvl w:val="0"/>
          <w:numId w:val="79"/>
        </w:numPr>
        <w:suppressAutoHyphens w:val="0"/>
        <w:spacing w:after="160" w:line="259" w:lineRule="auto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m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anualny przesuw kriostatu w osi Z w zakresie co najmniej 150mm na flanszy DN40CF</w:t>
      </w:r>
      <w:r w:rsidR="002A4186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 xml:space="preserve"> (CF40)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,</w:t>
      </w:r>
    </w:p>
    <w:p w14:paraId="130251B1" w14:textId="75C22A57" w:rsidR="00E34D92" w:rsidRPr="00AD59C1" w:rsidRDefault="006E5012" w:rsidP="002A4186">
      <w:pPr>
        <w:widowControl/>
        <w:numPr>
          <w:ilvl w:val="0"/>
          <w:numId w:val="79"/>
        </w:numPr>
        <w:suppressAutoHyphens w:val="0"/>
        <w:spacing w:after="160" w:line="259" w:lineRule="auto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k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ontroler temperatury do odczytu temperatury z dwóch sensorów diodowych oraz kontroli grzania grzałki,</w:t>
      </w:r>
    </w:p>
    <w:p w14:paraId="5B04AF9E" w14:textId="7635586E" w:rsidR="00E34D92" w:rsidRPr="00AD59C1" w:rsidRDefault="006E5012" w:rsidP="002A4186">
      <w:pPr>
        <w:widowControl/>
        <w:numPr>
          <w:ilvl w:val="0"/>
          <w:numId w:val="79"/>
        </w:numPr>
        <w:suppressAutoHyphens w:val="0"/>
        <w:spacing w:after="160" w:line="259" w:lineRule="auto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k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amera polaryzacyjna do pomiarów polaryzacji liniowej w kryształach wraz z optyką (rozdzielczość co najmniej 1920 × 1200 px),</w:t>
      </w:r>
    </w:p>
    <w:p w14:paraId="5244AA53" w14:textId="2CE07A0A" w:rsidR="00A40D11" w:rsidRPr="00AD59C1" w:rsidRDefault="006E5012" w:rsidP="002A4186">
      <w:pPr>
        <w:widowControl/>
        <w:numPr>
          <w:ilvl w:val="0"/>
          <w:numId w:val="79"/>
        </w:numPr>
        <w:suppressAutoHyphens w:val="0"/>
        <w:spacing w:after="160" w:line="259" w:lineRule="auto"/>
        <w:contextualSpacing/>
        <w:jc w:val="both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  <w:r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l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aptop do obsługi kontrolera temperatury, kamery oraz innych urządzeń pomiarowych w</w:t>
      </w:r>
      <w:r w:rsid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 </w:t>
      </w:r>
      <w:r w:rsidR="00E34D92" w:rsidRPr="00AD59C1"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  <w:t>eksperymentach kriogenicznych.</w:t>
      </w:r>
    </w:p>
    <w:p w14:paraId="38308B07" w14:textId="77777777" w:rsidR="00636415" w:rsidRPr="00636415" w:rsidRDefault="00636415" w:rsidP="00636415">
      <w:pPr>
        <w:widowControl/>
        <w:suppressAutoHyphens w:val="0"/>
        <w:spacing w:after="160" w:line="259" w:lineRule="auto"/>
        <w:ind w:left="720"/>
        <w:contextualSpacing/>
        <w:jc w:val="left"/>
        <w:rPr>
          <w:rFonts w:ascii="Calibri" w:eastAsia="Calibri" w:hAnsi="Calibri"/>
          <w:kern w:val="2"/>
          <w:sz w:val="22"/>
          <w:szCs w:val="22"/>
          <w:lang w:eastAsia="en-US"/>
          <w14:ligatures w14:val="standardContextual"/>
        </w:rPr>
      </w:pPr>
    </w:p>
    <w:p w14:paraId="3BD10A92" w14:textId="4668552D" w:rsidR="00D0699B" w:rsidRPr="00D0699B" w:rsidRDefault="00D0699B" w:rsidP="00D0699B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D0699B">
        <w:rPr>
          <w:rFonts w:ascii="Calibri" w:hAnsi="Calibri"/>
          <w:b/>
          <w:bCs/>
          <w:sz w:val="22"/>
          <w:szCs w:val="22"/>
          <w:lang w:eastAsia="en-US"/>
        </w:rPr>
        <w:t xml:space="preserve">Gwarancja – min. </w:t>
      </w:r>
      <w:r w:rsidR="000871F1">
        <w:rPr>
          <w:rFonts w:ascii="Calibri" w:hAnsi="Calibri"/>
          <w:b/>
          <w:bCs/>
          <w:sz w:val="22"/>
          <w:szCs w:val="22"/>
          <w:lang w:eastAsia="en-US"/>
        </w:rPr>
        <w:t>12 miesięcy</w:t>
      </w:r>
      <w:r w:rsidRPr="00D0699B">
        <w:rPr>
          <w:rFonts w:ascii="Calibri" w:hAnsi="Calibri"/>
          <w:b/>
          <w:bCs/>
          <w:sz w:val="22"/>
          <w:szCs w:val="22"/>
          <w:lang w:eastAsia="en-US"/>
        </w:rPr>
        <w:t>, liczone zgodnie z SWZ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52"/>
      <w:footerReference w:type="even" r:id="rId53"/>
      <w:footerReference w:type="default" r:id="rId54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CBA83" w14:textId="77777777" w:rsidR="00E2799C" w:rsidRDefault="00E2799C" w:rsidP="004D7BF3">
      <w:r>
        <w:separator/>
      </w:r>
    </w:p>
  </w:endnote>
  <w:endnote w:type="continuationSeparator" w:id="0">
    <w:p w14:paraId="0996006E" w14:textId="77777777" w:rsidR="00E2799C" w:rsidRDefault="00E2799C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7543" w14:textId="77777777" w:rsidR="00E2799C" w:rsidRDefault="00E2799C" w:rsidP="004D7BF3">
      <w:r>
        <w:separator/>
      </w:r>
    </w:p>
  </w:footnote>
  <w:footnote w:type="continuationSeparator" w:id="0">
    <w:p w14:paraId="33AF02CD" w14:textId="77777777" w:rsidR="00E2799C" w:rsidRDefault="00E2799C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8D8D" w14:textId="38174277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709F3865" w14:textId="77777777" w:rsidR="00274E9F" w:rsidRDefault="00274E9F" w:rsidP="001411B1">
    <w:pPr>
      <w:pStyle w:val="Nagwek"/>
      <w:jc w:val="both"/>
      <w:rPr>
        <w:i/>
        <w:sz w:val="20"/>
        <w:szCs w:val="20"/>
      </w:rPr>
    </w:pPr>
  </w:p>
  <w:p w14:paraId="3FD65136" w14:textId="53194AB9" w:rsidR="00E56A78" w:rsidRDefault="00EB30CA" w:rsidP="001411B1">
    <w:pPr>
      <w:pStyle w:val="Nagwek"/>
      <w:jc w:val="both"/>
      <w:rPr>
        <w:i/>
        <w:sz w:val="20"/>
        <w:szCs w:val="20"/>
      </w:rPr>
    </w:pPr>
    <w:r w:rsidRPr="002B1CF4">
      <w:rPr>
        <w:i/>
        <w:sz w:val="20"/>
        <w:szCs w:val="20"/>
      </w:rPr>
      <w:t xml:space="preserve">SWZ – </w:t>
    </w:r>
    <w:bookmarkStart w:id="0" w:name="_Hlk94128447"/>
    <w:r w:rsidRPr="002B1CF4">
      <w:rPr>
        <w:i/>
        <w:sz w:val="20"/>
        <w:szCs w:val="20"/>
      </w:rPr>
      <w:t>Zakup, dostawa, montaż i uruchomienie</w:t>
    </w:r>
    <w:bookmarkStart w:id="1" w:name="_Hlk94122885"/>
    <w:r w:rsidRPr="002B1CF4">
      <w:rPr>
        <w:i/>
        <w:sz w:val="20"/>
        <w:szCs w:val="20"/>
      </w:rPr>
      <w:t xml:space="preserve"> </w:t>
    </w:r>
    <w:bookmarkEnd w:id="0"/>
    <w:bookmarkEnd w:id="1"/>
    <w:r w:rsidR="00271782">
      <w:rPr>
        <w:i/>
        <w:sz w:val="20"/>
        <w:szCs w:val="20"/>
      </w:rPr>
      <w:t xml:space="preserve">przepływowego </w:t>
    </w:r>
    <w:r w:rsidR="00E56A78">
      <w:rPr>
        <w:i/>
        <w:sz w:val="20"/>
        <w:szCs w:val="20"/>
      </w:rPr>
      <w:t xml:space="preserve">kriostatu </w:t>
    </w:r>
    <w:r w:rsidR="00271782">
      <w:rPr>
        <w:i/>
        <w:sz w:val="20"/>
        <w:szCs w:val="20"/>
      </w:rPr>
      <w:t>helowego</w:t>
    </w:r>
    <w:r w:rsidR="006F7603">
      <w:rPr>
        <w:i/>
        <w:sz w:val="20"/>
        <w:szCs w:val="20"/>
      </w:rPr>
      <w:t xml:space="preserve"> wraz z wyposażeniem dodatkowym niezbędnym d</w:t>
    </w:r>
    <w:r w:rsidR="005934BC">
      <w:rPr>
        <w:i/>
        <w:sz w:val="20"/>
        <w:szCs w:val="20"/>
      </w:rPr>
      <w:t>o</w:t>
    </w:r>
    <w:r w:rsidR="006F7603">
      <w:rPr>
        <w:i/>
        <w:sz w:val="20"/>
        <w:szCs w:val="20"/>
      </w:rPr>
      <w:t xml:space="preserve"> jego prawidłowego funkcjonowania</w:t>
    </w:r>
    <w:r w:rsidR="00295FAE">
      <w:rPr>
        <w:i/>
        <w:sz w:val="20"/>
        <w:szCs w:val="20"/>
      </w:rPr>
      <w:t xml:space="preserve">, na potrzeby Wydziału </w:t>
    </w:r>
    <w:r w:rsidR="00153A04">
      <w:rPr>
        <w:i/>
        <w:sz w:val="20"/>
        <w:szCs w:val="20"/>
      </w:rPr>
      <w:t>Fizyki, Astronomii i</w:t>
    </w:r>
    <w:r w:rsidR="006F7603">
      <w:rPr>
        <w:i/>
        <w:sz w:val="20"/>
        <w:szCs w:val="20"/>
      </w:rPr>
      <w:t> </w:t>
    </w:r>
    <w:r w:rsidR="00153A04">
      <w:rPr>
        <w:i/>
        <w:sz w:val="20"/>
        <w:szCs w:val="20"/>
      </w:rPr>
      <w:t xml:space="preserve">Informatyki Stosowanej </w:t>
    </w:r>
    <w:r w:rsidR="00295FAE">
      <w:rPr>
        <w:i/>
        <w:sz w:val="20"/>
        <w:szCs w:val="20"/>
      </w:rPr>
      <w:t>Uniwersytetu Jagiellońskiego</w:t>
    </w:r>
    <w:r w:rsidR="007C52BE">
      <w:rPr>
        <w:i/>
        <w:sz w:val="20"/>
        <w:szCs w:val="20"/>
      </w:rPr>
      <w:t xml:space="preserve"> w Krakowie</w:t>
    </w:r>
  </w:p>
  <w:p w14:paraId="623C4922" w14:textId="7B5B9073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3</w:t>
    </w:r>
    <w:r w:rsidR="00153A04">
      <w:rPr>
        <w:i/>
        <w:sz w:val="20"/>
        <w:szCs w:val="20"/>
      </w:rPr>
      <w:t>75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0000015"/>
    <w:multiLevelType w:val="multilevel"/>
    <w:tmpl w:val="00000015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4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4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5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7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8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0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2" w15:restartNumberingAfterBreak="0">
    <w:nsid w:val="2A5F488A"/>
    <w:multiLevelType w:val="hybridMultilevel"/>
    <w:tmpl w:val="240C41D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4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5" w15:restartNumberingAfterBreak="0">
    <w:nsid w:val="2E5B2517"/>
    <w:multiLevelType w:val="hybridMultilevel"/>
    <w:tmpl w:val="161EC3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7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8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3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0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4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7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8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9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0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51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3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4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5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6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7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2" w15:restartNumberingAfterBreak="0">
    <w:nsid w:val="59CF20CA"/>
    <w:multiLevelType w:val="hybridMultilevel"/>
    <w:tmpl w:val="5816CD1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5F520558"/>
    <w:multiLevelType w:val="hybridMultilevel"/>
    <w:tmpl w:val="ED72F4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44215FA"/>
    <w:multiLevelType w:val="hybridMultilevel"/>
    <w:tmpl w:val="4BA6929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3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5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6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7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0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1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02959042">
    <w:abstractNumId w:val="59"/>
  </w:num>
  <w:num w:numId="2" w16cid:durableId="1176267898">
    <w:abstractNumId w:val="31"/>
  </w:num>
  <w:num w:numId="3" w16cid:durableId="412944266">
    <w:abstractNumId w:val="64"/>
  </w:num>
  <w:num w:numId="4" w16cid:durableId="1026369602">
    <w:abstractNumId w:val="14"/>
  </w:num>
  <w:num w:numId="5" w16cid:durableId="1503275542">
    <w:abstractNumId w:val="8"/>
  </w:num>
  <w:num w:numId="6" w16cid:durableId="445348547">
    <w:abstractNumId w:val="47"/>
  </w:num>
  <w:num w:numId="7" w16cid:durableId="903107142">
    <w:abstractNumId w:val="16"/>
  </w:num>
  <w:num w:numId="8" w16cid:durableId="1810321234">
    <w:abstractNumId w:val="70"/>
  </w:num>
  <w:num w:numId="9" w16cid:durableId="140998501">
    <w:abstractNumId w:val="69"/>
  </w:num>
  <w:num w:numId="10" w16cid:durableId="166793942">
    <w:abstractNumId w:val="21"/>
  </w:num>
  <w:num w:numId="11" w16cid:durableId="310671740">
    <w:abstractNumId w:val="9"/>
  </w:num>
  <w:num w:numId="12" w16cid:durableId="1463381182">
    <w:abstractNumId w:val="17"/>
  </w:num>
  <w:num w:numId="13" w16cid:durableId="1974824118">
    <w:abstractNumId w:val="22"/>
  </w:num>
  <w:num w:numId="14" w16cid:durableId="628048239">
    <w:abstractNumId w:val="76"/>
  </w:num>
  <w:num w:numId="15" w16cid:durableId="410780432">
    <w:abstractNumId w:val="78"/>
  </w:num>
  <w:num w:numId="16" w16cid:durableId="1133518372">
    <w:abstractNumId w:val="27"/>
  </w:num>
  <w:num w:numId="17" w16cid:durableId="1000887472">
    <w:abstractNumId w:val="12"/>
  </w:num>
  <w:num w:numId="18" w16cid:durableId="628432958">
    <w:abstractNumId w:val="68"/>
  </w:num>
  <w:num w:numId="19" w16cid:durableId="201021092">
    <w:abstractNumId w:val="25"/>
  </w:num>
  <w:num w:numId="20" w16cid:durableId="1769302280">
    <w:abstractNumId w:val="24"/>
  </w:num>
  <w:num w:numId="21" w16cid:durableId="18984686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8"/>
  </w:num>
  <w:num w:numId="23" w16cid:durableId="1199198200">
    <w:abstractNumId w:val="5"/>
  </w:num>
  <w:num w:numId="24" w16cid:durableId="1414594881">
    <w:abstractNumId w:val="63"/>
  </w:num>
  <w:num w:numId="25" w16cid:durableId="391654947">
    <w:abstractNumId w:val="79"/>
  </w:num>
  <w:num w:numId="26" w16cid:durableId="1315798586">
    <w:abstractNumId w:val="72"/>
  </w:num>
  <w:num w:numId="27" w16cid:durableId="2027751260">
    <w:abstractNumId w:val="51"/>
  </w:num>
  <w:num w:numId="28" w16cid:durableId="922641388">
    <w:abstractNumId w:val="58"/>
  </w:num>
  <w:num w:numId="29" w16cid:durableId="947079510">
    <w:abstractNumId w:val="71"/>
  </w:num>
  <w:num w:numId="30" w16cid:durableId="1843618338">
    <w:abstractNumId w:val="30"/>
  </w:num>
  <w:num w:numId="31" w16cid:durableId="2121997107">
    <w:abstractNumId w:val="75"/>
  </w:num>
  <w:num w:numId="32" w16cid:durableId="328559944">
    <w:abstractNumId w:val="57"/>
  </w:num>
  <w:num w:numId="33" w16cid:durableId="1907911739">
    <w:abstractNumId w:val="39"/>
  </w:num>
  <w:num w:numId="34" w16cid:durableId="969474511">
    <w:abstractNumId w:val="23"/>
  </w:num>
  <w:num w:numId="35" w16cid:durableId="14618663">
    <w:abstractNumId w:val="52"/>
  </w:num>
  <w:num w:numId="36" w16cid:durableId="1517377579">
    <w:abstractNumId w:val="40"/>
  </w:num>
  <w:num w:numId="37" w16cid:durableId="842474552">
    <w:abstractNumId w:val="53"/>
  </w:num>
  <w:num w:numId="38" w16cid:durableId="597371913">
    <w:abstractNumId w:val="49"/>
  </w:num>
  <w:num w:numId="39" w16cid:durableId="1284381789">
    <w:abstractNumId w:val="46"/>
  </w:num>
  <w:num w:numId="40" w16cid:durableId="632104257">
    <w:abstractNumId w:val="13"/>
  </w:num>
  <w:num w:numId="41" w16cid:durableId="1682392001">
    <w:abstractNumId w:val="38"/>
  </w:num>
  <w:num w:numId="42" w16cid:durableId="1980113145">
    <w:abstractNumId w:val="43"/>
  </w:num>
  <w:num w:numId="43" w16cid:durableId="1184709643">
    <w:abstractNumId w:val="34"/>
  </w:num>
  <w:num w:numId="44" w16cid:durableId="1252929947">
    <w:abstractNumId w:val="29"/>
  </w:num>
  <w:num w:numId="45" w16cid:durableId="564681003">
    <w:abstractNumId w:val="67"/>
  </w:num>
  <w:num w:numId="46" w16cid:durableId="1134908761">
    <w:abstractNumId w:val="6"/>
  </w:num>
  <w:num w:numId="47" w16cid:durableId="71396987">
    <w:abstractNumId w:val="44"/>
  </w:num>
  <w:num w:numId="48" w16cid:durableId="677124919">
    <w:abstractNumId w:val="80"/>
  </w:num>
  <w:num w:numId="49" w16cid:durableId="1095594153">
    <w:abstractNumId w:val="20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5"/>
  </w:num>
  <w:num w:numId="53" w16cid:durableId="1451508673">
    <w:abstractNumId w:val="48"/>
  </w:num>
  <w:num w:numId="54" w16cid:durableId="2095543780">
    <w:abstractNumId w:val="36"/>
  </w:num>
  <w:num w:numId="55" w16cid:durableId="122580318">
    <w:abstractNumId w:val="1"/>
  </w:num>
  <w:num w:numId="56" w16cid:durableId="55277928">
    <w:abstractNumId w:val="15"/>
  </w:num>
  <w:num w:numId="57" w16cid:durableId="1848015808">
    <w:abstractNumId w:val="19"/>
  </w:num>
  <w:num w:numId="58" w16cid:durableId="1176923282">
    <w:abstractNumId w:val="50"/>
  </w:num>
  <w:num w:numId="59" w16cid:durableId="1812021727">
    <w:abstractNumId w:val="26"/>
  </w:num>
  <w:num w:numId="60" w16cid:durableId="1186824132">
    <w:abstractNumId w:val="33"/>
  </w:num>
  <w:num w:numId="61" w16cid:durableId="1762024352">
    <w:abstractNumId w:val="74"/>
  </w:num>
  <w:num w:numId="62" w16cid:durableId="1462578065">
    <w:abstractNumId w:val="7"/>
  </w:num>
  <w:num w:numId="63" w16cid:durableId="397091333">
    <w:abstractNumId w:val="37"/>
  </w:num>
  <w:num w:numId="64" w16cid:durableId="1644189473">
    <w:abstractNumId w:val="61"/>
  </w:num>
  <w:num w:numId="65" w16cid:durableId="1189635562">
    <w:abstractNumId w:val="54"/>
  </w:num>
  <w:num w:numId="66" w16cid:durableId="261258879">
    <w:abstractNumId w:val="42"/>
  </w:num>
  <w:num w:numId="67" w16cid:durableId="549918803">
    <w:abstractNumId w:val="41"/>
  </w:num>
  <w:num w:numId="68" w16cid:durableId="1516840889">
    <w:abstractNumId w:val="28"/>
  </w:num>
  <w:num w:numId="69" w16cid:durableId="454906901">
    <w:abstractNumId w:val="4"/>
  </w:num>
  <w:num w:numId="70" w16cid:durableId="1878157552">
    <w:abstractNumId w:val="45"/>
  </w:num>
  <w:num w:numId="71" w16cid:durableId="100347436">
    <w:abstractNumId w:val="77"/>
  </w:num>
  <w:num w:numId="72" w16cid:durableId="261761853">
    <w:abstractNumId w:val="10"/>
  </w:num>
  <w:num w:numId="73" w16cid:durableId="41443340">
    <w:abstractNumId w:val="73"/>
  </w:num>
  <w:num w:numId="74" w16cid:durableId="9571788">
    <w:abstractNumId w:val="60"/>
  </w:num>
  <w:num w:numId="75" w16cid:durableId="379089892">
    <w:abstractNumId w:val="35"/>
  </w:num>
  <w:num w:numId="76" w16cid:durableId="1349789432">
    <w:abstractNumId w:val="32"/>
  </w:num>
  <w:num w:numId="77" w16cid:durableId="667099867">
    <w:abstractNumId w:val="62"/>
  </w:num>
  <w:num w:numId="78" w16cid:durableId="920066234">
    <w:abstractNumId w:val="65"/>
  </w:num>
  <w:num w:numId="79" w16cid:durableId="1223832886">
    <w:abstractNumId w:val="66"/>
  </w:num>
  <w:num w:numId="80" w16cid:durableId="959458191">
    <w:abstractNumId w:val="3"/>
  </w:num>
  <w:num w:numId="81" w16cid:durableId="1717703489">
    <w:abstractNumId w:val="81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33A5"/>
    <w:rsid w:val="000342B2"/>
    <w:rsid w:val="00035826"/>
    <w:rsid w:val="00035C46"/>
    <w:rsid w:val="000361F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33DE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528"/>
    <w:rsid w:val="00065313"/>
    <w:rsid w:val="00065525"/>
    <w:rsid w:val="00065F27"/>
    <w:rsid w:val="00065F36"/>
    <w:rsid w:val="00066FD3"/>
    <w:rsid w:val="000701EF"/>
    <w:rsid w:val="0007047F"/>
    <w:rsid w:val="00071676"/>
    <w:rsid w:val="00071744"/>
    <w:rsid w:val="00071A26"/>
    <w:rsid w:val="0007295B"/>
    <w:rsid w:val="00073074"/>
    <w:rsid w:val="0007450A"/>
    <w:rsid w:val="000751B1"/>
    <w:rsid w:val="00075600"/>
    <w:rsid w:val="000770A4"/>
    <w:rsid w:val="00080CC5"/>
    <w:rsid w:val="00081847"/>
    <w:rsid w:val="00082E92"/>
    <w:rsid w:val="00082FC9"/>
    <w:rsid w:val="000832E6"/>
    <w:rsid w:val="00084621"/>
    <w:rsid w:val="0008502D"/>
    <w:rsid w:val="000871F1"/>
    <w:rsid w:val="00087804"/>
    <w:rsid w:val="00090889"/>
    <w:rsid w:val="00090C55"/>
    <w:rsid w:val="000948E4"/>
    <w:rsid w:val="00095312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0A1"/>
    <w:rsid w:val="000A726E"/>
    <w:rsid w:val="000A72A9"/>
    <w:rsid w:val="000B11BF"/>
    <w:rsid w:val="000B3D88"/>
    <w:rsid w:val="000B42E5"/>
    <w:rsid w:val="000B5306"/>
    <w:rsid w:val="000B5B8C"/>
    <w:rsid w:val="000B629D"/>
    <w:rsid w:val="000B649C"/>
    <w:rsid w:val="000B6581"/>
    <w:rsid w:val="000B6AB8"/>
    <w:rsid w:val="000B6F2D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D04BB"/>
    <w:rsid w:val="000D0A6E"/>
    <w:rsid w:val="000D23FF"/>
    <w:rsid w:val="000D39E2"/>
    <w:rsid w:val="000D40C0"/>
    <w:rsid w:val="000D45B2"/>
    <w:rsid w:val="000D45C4"/>
    <w:rsid w:val="000D4942"/>
    <w:rsid w:val="000D4E1C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3B1"/>
    <w:rsid w:val="00101955"/>
    <w:rsid w:val="0010270D"/>
    <w:rsid w:val="00102944"/>
    <w:rsid w:val="001029CD"/>
    <w:rsid w:val="00102D3E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2009A"/>
    <w:rsid w:val="001226C2"/>
    <w:rsid w:val="00123E16"/>
    <w:rsid w:val="001243CB"/>
    <w:rsid w:val="001247E5"/>
    <w:rsid w:val="0012555F"/>
    <w:rsid w:val="0012589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D49"/>
    <w:rsid w:val="00153A04"/>
    <w:rsid w:val="0015616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E3C"/>
    <w:rsid w:val="0017450D"/>
    <w:rsid w:val="0017513D"/>
    <w:rsid w:val="00175305"/>
    <w:rsid w:val="0017599F"/>
    <w:rsid w:val="001765FC"/>
    <w:rsid w:val="0018003F"/>
    <w:rsid w:val="00182EFD"/>
    <w:rsid w:val="00184972"/>
    <w:rsid w:val="00186642"/>
    <w:rsid w:val="00187DDD"/>
    <w:rsid w:val="00187DFF"/>
    <w:rsid w:val="0019080E"/>
    <w:rsid w:val="00190998"/>
    <w:rsid w:val="001912C5"/>
    <w:rsid w:val="0019132A"/>
    <w:rsid w:val="00191FBF"/>
    <w:rsid w:val="001924AC"/>
    <w:rsid w:val="00192EA3"/>
    <w:rsid w:val="001932AA"/>
    <w:rsid w:val="0019379E"/>
    <w:rsid w:val="00195340"/>
    <w:rsid w:val="00196475"/>
    <w:rsid w:val="00196557"/>
    <w:rsid w:val="001973B7"/>
    <w:rsid w:val="001A0848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79C9"/>
    <w:rsid w:val="001B7CF7"/>
    <w:rsid w:val="001B7D56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9A7"/>
    <w:rsid w:val="001F2C65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7553"/>
    <w:rsid w:val="002200AD"/>
    <w:rsid w:val="00220383"/>
    <w:rsid w:val="00220E8F"/>
    <w:rsid w:val="002213C8"/>
    <w:rsid w:val="00221A05"/>
    <w:rsid w:val="00221B18"/>
    <w:rsid w:val="00222E94"/>
    <w:rsid w:val="00223A9E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67E1"/>
    <w:rsid w:val="00237DE6"/>
    <w:rsid w:val="0024022D"/>
    <w:rsid w:val="002403D7"/>
    <w:rsid w:val="002414FD"/>
    <w:rsid w:val="002420AF"/>
    <w:rsid w:val="0024223C"/>
    <w:rsid w:val="0024340F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73C"/>
    <w:rsid w:val="00256C00"/>
    <w:rsid w:val="00256E71"/>
    <w:rsid w:val="00256FD8"/>
    <w:rsid w:val="00257732"/>
    <w:rsid w:val="00260918"/>
    <w:rsid w:val="00261296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50EA"/>
    <w:rsid w:val="00285E8A"/>
    <w:rsid w:val="00287A68"/>
    <w:rsid w:val="0029125C"/>
    <w:rsid w:val="002915B0"/>
    <w:rsid w:val="00291678"/>
    <w:rsid w:val="0029184B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A0CFC"/>
    <w:rsid w:val="002A147E"/>
    <w:rsid w:val="002A1D22"/>
    <w:rsid w:val="002A22F0"/>
    <w:rsid w:val="002A27AF"/>
    <w:rsid w:val="002A3D06"/>
    <w:rsid w:val="002A3FFA"/>
    <w:rsid w:val="002A4186"/>
    <w:rsid w:val="002A4AAA"/>
    <w:rsid w:val="002A52DF"/>
    <w:rsid w:val="002A5780"/>
    <w:rsid w:val="002A59FC"/>
    <w:rsid w:val="002A6BED"/>
    <w:rsid w:val="002A7212"/>
    <w:rsid w:val="002B0F75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4F2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CA1"/>
    <w:rsid w:val="002C5294"/>
    <w:rsid w:val="002C544B"/>
    <w:rsid w:val="002C5FB2"/>
    <w:rsid w:val="002C71B9"/>
    <w:rsid w:val="002D0008"/>
    <w:rsid w:val="002D2201"/>
    <w:rsid w:val="002D267A"/>
    <w:rsid w:val="002D2829"/>
    <w:rsid w:val="002D2CBB"/>
    <w:rsid w:val="002D2D99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293C"/>
    <w:rsid w:val="002F319E"/>
    <w:rsid w:val="002F4C97"/>
    <w:rsid w:val="002F5E6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76E"/>
    <w:rsid w:val="00301D18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BC0"/>
    <w:rsid w:val="00333068"/>
    <w:rsid w:val="003339F3"/>
    <w:rsid w:val="00333BDC"/>
    <w:rsid w:val="0033540C"/>
    <w:rsid w:val="0033564D"/>
    <w:rsid w:val="00335EB6"/>
    <w:rsid w:val="003364E2"/>
    <w:rsid w:val="003376D8"/>
    <w:rsid w:val="00340DB9"/>
    <w:rsid w:val="00344447"/>
    <w:rsid w:val="00344DA6"/>
    <w:rsid w:val="00345841"/>
    <w:rsid w:val="00345B11"/>
    <w:rsid w:val="0034624D"/>
    <w:rsid w:val="00346F5B"/>
    <w:rsid w:val="00350351"/>
    <w:rsid w:val="0035070C"/>
    <w:rsid w:val="0035073A"/>
    <w:rsid w:val="003514AF"/>
    <w:rsid w:val="003519C6"/>
    <w:rsid w:val="00352BA0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2322"/>
    <w:rsid w:val="00365125"/>
    <w:rsid w:val="00365470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A6E"/>
    <w:rsid w:val="003821A2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52A6"/>
    <w:rsid w:val="003B54BC"/>
    <w:rsid w:val="003B5B98"/>
    <w:rsid w:val="003B658D"/>
    <w:rsid w:val="003B689D"/>
    <w:rsid w:val="003B6D04"/>
    <w:rsid w:val="003B757D"/>
    <w:rsid w:val="003C0683"/>
    <w:rsid w:val="003C140F"/>
    <w:rsid w:val="003C31DB"/>
    <w:rsid w:val="003C5D32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5EAE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C44"/>
    <w:rsid w:val="003F5C57"/>
    <w:rsid w:val="003F5FC2"/>
    <w:rsid w:val="003F6831"/>
    <w:rsid w:val="003F7C67"/>
    <w:rsid w:val="0040181F"/>
    <w:rsid w:val="00402546"/>
    <w:rsid w:val="00403099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71C0"/>
    <w:rsid w:val="00417DC8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FE8"/>
    <w:rsid w:val="00446149"/>
    <w:rsid w:val="004472CA"/>
    <w:rsid w:val="00450807"/>
    <w:rsid w:val="004510F7"/>
    <w:rsid w:val="004529A3"/>
    <w:rsid w:val="00452ECE"/>
    <w:rsid w:val="004538CC"/>
    <w:rsid w:val="00455366"/>
    <w:rsid w:val="004557AC"/>
    <w:rsid w:val="004571B5"/>
    <w:rsid w:val="00460381"/>
    <w:rsid w:val="00460ADD"/>
    <w:rsid w:val="0046108B"/>
    <w:rsid w:val="004620BD"/>
    <w:rsid w:val="0046252F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842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3EF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CE3"/>
    <w:rsid w:val="00505405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4447"/>
    <w:rsid w:val="00525FEB"/>
    <w:rsid w:val="0052702E"/>
    <w:rsid w:val="005316EB"/>
    <w:rsid w:val="00532145"/>
    <w:rsid w:val="005335AD"/>
    <w:rsid w:val="00534451"/>
    <w:rsid w:val="00536A17"/>
    <w:rsid w:val="0053761B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5AA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0EC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80395"/>
    <w:rsid w:val="0058213F"/>
    <w:rsid w:val="005834B8"/>
    <w:rsid w:val="005871B4"/>
    <w:rsid w:val="00591272"/>
    <w:rsid w:val="005921FA"/>
    <w:rsid w:val="005934BC"/>
    <w:rsid w:val="00593B36"/>
    <w:rsid w:val="0059423B"/>
    <w:rsid w:val="005942F2"/>
    <w:rsid w:val="00597706"/>
    <w:rsid w:val="005A1DA7"/>
    <w:rsid w:val="005A2670"/>
    <w:rsid w:val="005A38E4"/>
    <w:rsid w:val="005A3D5C"/>
    <w:rsid w:val="005A4D4A"/>
    <w:rsid w:val="005B1739"/>
    <w:rsid w:val="005B2232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39B5"/>
    <w:rsid w:val="005C39FB"/>
    <w:rsid w:val="005C3E8B"/>
    <w:rsid w:val="005C5671"/>
    <w:rsid w:val="005C66C8"/>
    <w:rsid w:val="005C757F"/>
    <w:rsid w:val="005D1781"/>
    <w:rsid w:val="005D17AF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62B"/>
    <w:rsid w:val="005F35A5"/>
    <w:rsid w:val="005F3F35"/>
    <w:rsid w:val="00600B35"/>
    <w:rsid w:val="00601E85"/>
    <w:rsid w:val="00602144"/>
    <w:rsid w:val="006030C6"/>
    <w:rsid w:val="00603542"/>
    <w:rsid w:val="00604E63"/>
    <w:rsid w:val="00605331"/>
    <w:rsid w:val="00605CC6"/>
    <w:rsid w:val="00606D60"/>
    <w:rsid w:val="00607DA0"/>
    <w:rsid w:val="0061053E"/>
    <w:rsid w:val="00610703"/>
    <w:rsid w:val="0061077D"/>
    <w:rsid w:val="00610DED"/>
    <w:rsid w:val="00611B36"/>
    <w:rsid w:val="00612E3C"/>
    <w:rsid w:val="00612FA3"/>
    <w:rsid w:val="00613D70"/>
    <w:rsid w:val="00614420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3A39"/>
    <w:rsid w:val="00644D54"/>
    <w:rsid w:val="00645895"/>
    <w:rsid w:val="00645E88"/>
    <w:rsid w:val="00645F98"/>
    <w:rsid w:val="00645FD9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C7C"/>
    <w:rsid w:val="00657904"/>
    <w:rsid w:val="00657AD0"/>
    <w:rsid w:val="00660060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2E11"/>
    <w:rsid w:val="006741B6"/>
    <w:rsid w:val="00674511"/>
    <w:rsid w:val="00675A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00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A68"/>
    <w:rsid w:val="006C4F97"/>
    <w:rsid w:val="006C544B"/>
    <w:rsid w:val="006C7974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41F2"/>
    <w:rsid w:val="006E4C15"/>
    <w:rsid w:val="006E5012"/>
    <w:rsid w:val="006E561C"/>
    <w:rsid w:val="006E5AF4"/>
    <w:rsid w:val="006E78C0"/>
    <w:rsid w:val="006E78CE"/>
    <w:rsid w:val="006F2F37"/>
    <w:rsid w:val="006F45A9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9A0"/>
    <w:rsid w:val="00704F94"/>
    <w:rsid w:val="0070632B"/>
    <w:rsid w:val="00706C5C"/>
    <w:rsid w:val="00706DE6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867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5BF6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7D52"/>
    <w:rsid w:val="00761AA4"/>
    <w:rsid w:val="00762B30"/>
    <w:rsid w:val="007648D4"/>
    <w:rsid w:val="00765985"/>
    <w:rsid w:val="0076664F"/>
    <w:rsid w:val="0076684A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3DC1"/>
    <w:rsid w:val="007744C1"/>
    <w:rsid w:val="00775FC1"/>
    <w:rsid w:val="007763E9"/>
    <w:rsid w:val="007814EA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22A"/>
    <w:rsid w:val="00792366"/>
    <w:rsid w:val="00792397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CAE"/>
    <w:rsid w:val="007A6217"/>
    <w:rsid w:val="007A6ACF"/>
    <w:rsid w:val="007B09D8"/>
    <w:rsid w:val="007B0AC3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3D0"/>
    <w:rsid w:val="007D2821"/>
    <w:rsid w:val="007D3604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D4B"/>
    <w:rsid w:val="007E5D71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5A59"/>
    <w:rsid w:val="00810122"/>
    <w:rsid w:val="008102FA"/>
    <w:rsid w:val="0081091D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09DA"/>
    <w:rsid w:val="00861739"/>
    <w:rsid w:val="00861C13"/>
    <w:rsid w:val="00861F76"/>
    <w:rsid w:val="008621D2"/>
    <w:rsid w:val="00866336"/>
    <w:rsid w:val="00866D10"/>
    <w:rsid w:val="0087037F"/>
    <w:rsid w:val="00871A8E"/>
    <w:rsid w:val="0087382D"/>
    <w:rsid w:val="00873FB8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35E2"/>
    <w:rsid w:val="0089363F"/>
    <w:rsid w:val="008937E3"/>
    <w:rsid w:val="00893854"/>
    <w:rsid w:val="00894E16"/>
    <w:rsid w:val="00895623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73E4"/>
    <w:rsid w:val="008F75C3"/>
    <w:rsid w:val="008F7706"/>
    <w:rsid w:val="008F7D98"/>
    <w:rsid w:val="009008EA"/>
    <w:rsid w:val="009009B3"/>
    <w:rsid w:val="00900CD5"/>
    <w:rsid w:val="0090101E"/>
    <w:rsid w:val="00901C3D"/>
    <w:rsid w:val="00902B19"/>
    <w:rsid w:val="00903161"/>
    <w:rsid w:val="00903785"/>
    <w:rsid w:val="00903947"/>
    <w:rsid w:val="0090467E"/>
    <w:rsid w:val="00905288"/>
    <w:rsid w:val="00905A70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825"/>
    <w:rsid w:val="00926415"/>
    <w:rsid w:val="00926F73"/>
    <w:rsid w:val="00930498"/>
    <w:rsid w:val="009306BC"/>
    <w:rsid w:val="00930871"/>
    <w:rsid w:val="00931266"/>
    <w:rsid w:val="00932EC6"/>
    <w:rsid w:val="00933DFB"/>
    <w:rsid w:val="00934491"/>
    <w:rsid w:val="00934F31"/>
    <w:rsid w:val="0093750D"/>
    <w:rsid w:val="00937A5D"/>
    <w:rsid w:val="009408A6"/>
    <w:rsid w:val="00941A8B"/>
    <w:rsid w:val="00942365"/>
    <w:rsid w:val="009431EB"/>
    <w:rsid w:val="0095052C"/>
    <w:rsid w:val="00952D67"/>
    <w:rsid w:val="00953497"/>
    <w:rsid w:val="00953FF1"/>
    <w:rsid w:val="00954549"/>
    <w:rsid w:val="0095519D"/>
    <w:rsid w:val="0095614D"/>
    <w:rsid w:val="0095621D"/>
    <w:rsid w:val="0095786B"/>
    <w:rsid w:val="00957C77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113B"/>
    <w:rsid w:val="009913A9"/>
    <w:rsid w:val="00991F90"/>
    <w:rsid w:val="0099257F"/>
    <w:rsid w:val="0099466D"/>
    <w:rsid w:val="00994E22"/>
    <w:rsid w:val="00996269"/>
    <w:rsid w:val="009A03B8"/>
    <w:rsid w:val="009A282E"/>
    <w:rsid w:val="009A3EA2"/>
    <w:rsid w:val="009A413F"/>
    <w:rsid w:val="009A4D6D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6176"/>
    <w:rsid w:val="009B6189"/>
    <w:rsid w:val="009B7815"/>
    <w:rsid w:val="009C0A60"/>
    <w:rsid w:val="009C0B38"/>
    <w:rsid w:val="009C0F9A"/>
    <w:rsid w:val="009C0FB2"/>
    <w:rsid w:val="009C3066"/>
    <w:rsid w:val="009C34A0"/>
    <w:rsid w:val="009C4992"/>
    <w:rsid w:val="009C4D21"/>
    <w:rsid w:val="009C56BD"/>
    <w:rsid w:val="009C6186"/>
    <w:rsid w:val="009C7430"/>
    <w:rsid w:val="009C74BF"/>
    <w:rsid w:val="009C7C36"/>
    <w:rsid w:val="009C7CDA"/>
    <w:rsid w:val="009C7EBA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8EB"/>
    <w:rsid w:val="009D6AF8"/>
    <w:rsid w:val="009D6F43"/>
    <w:rsid w:val="009E0A5B"/>
    <w:rsid w:val="009E2130"/>
    <w:rsid w:val="009E22F4"/>
    <w:rsid w:val="009E31CC"/>
    <w:rsid w:val="009E34B6"/>
    <w:rsid w:val="009E4FF3"/>
    <w:rsid w:val="009E614E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6805"/>
    <w:rsid w:val="009F6966"/>
    <w:rsid w:val="009F71BB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727"/>
    <w:rsid w:val="00A15924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7766"/>
    <w:rsid w:val="00A37E9C"/>
    <w:rsid w:val="00A40D11"/>
    <w:rsid w:val="00A41CA4"/>
    <w:rsid w:val="00A41E11"/>
    <w:rsid w:val="00A420C7"/>
    <w:rsid w:val="00A42AB1"/>
    <w:rsid w:val="00A445D8"/>
    <w:rsid w:val="00A447BE"/>
    <w:rsid w:val="00A4580A"/>
    <w:rsid w:val="00A465EF"/>
    <w:rsid w:val="00A46690"/>
    <w:rsid w:val="00A47091"/>
    <w:rsid w:val="00A51D1B"/>
    <w:rsid w:val="00A526C0"/>
    <w:rsid w:val="00A530BE"/>
    <w:rsid w:val="00A54B99"/>
    <w:rsid w:val="00A5595E"/>
    <w:rsid w:val="00A56134"/>
    <w:rsid w:val="00A56809"/>
    <w:rsid w:val="00A56D79"/>
    <w:rsid w:val="00A572E0"/>
    <w:rsid w:val="00A60996"/>
    <w:rsid w:val="00A62930"/>
    <w:rsid w:val="00A64576"/>
    <w:rsid w:val="00A665A2"/>
    <w:rsid w:val="00A66ADD"/>
    <w:rsid w:val="00A67719"/>
    <w:rsid w:val="00A67A6C"/>
    <w:rsid w:val="00A67AB6"/>
    <w:rsid w:val="00A67B04"/>
    <w:rsid w:val="00A70292"/>
    <w:rsid w:val="00A70FCE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1E62"/>
    <w:rsid w:val="00A82D95"/>
    <w:rsid w:val="00A83645"/>
    <w:rsid w:val="00A839D2"/>
    <w:rsid w:val="00A841DB"/>
    <w:rsid w:val="00A84222"/>
    <w:rsid w:val="00A87287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66C7"/>
    <w:rsid w:val="00AA72A6"/>
    <w:rsid w:val="00AB066D"/>
    <w:rsid w:val="00AB1440"/>
    <w:rsid w:val="00AB270B"/>
    <w:rsid w:val="00AB3023"/>
    <w:rsid w:val="00AB3541"/>
    <w:rsid w:val="00AB563C"/>
    <w:rsid w:val="00AB5E02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526A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8B"/>
    <w:rsid w:val="00AF4684"/>
    <w:rsid w:val="00AF4DFF"/>
    <w:rsid w:val="00AF4EC3"/>
    <w:rsid w:val="00AF7033"/>
    <w:rsid w:val="00B00303"/>
    <w:rsid w:val="00B02CD4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852"/>
    <w:rsid w:val="00B13ACF"/>
    <w:rsid w:val="00B13C1B"/>
    <w:rsid w:val="00B145FD"/>
    <w:rsid w:val="00B14D07"/>
    <w:rsid w:val="00B15614"/>
    <w:rsid w:val="00B156D9"/>
    <w:rsid w:val="00B15887"/>
    <w:rsid w:val="00B168AB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5951"/>
    <w:rsid w:val="00B47872"/>
    <w:rsid w:val="00B47FCE"/>
    <w:rsid w:val="00B5089E"/>
    <w:rsid w:val="00B523CF"/>
    <w:rsid w:val="00B525AF"/>
    <w:rsid w:val="00B535A2"/>
    <w:rsid w:val="00B535B7"/>
    <w:rsid w:val="00B53DA5"/>
    <w:rsid w:val="00B54284"/>
    <w:rsid w:val="00B54920"/>
    <w:rsid w:val="00B54CB9"/>
    <w:rsid w:val="00B55275"/>
    <w:rsid w:val="00B561CD"/>
    <w:rsid w:val="00B60464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803F0"/>
    <w:rsid w:val="00B819A9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6AF3"/>
    <w:rsid w:val="00BD74D8"/>
    <w:rsid w:val="00BD78E3"/>
    <w:rsid w:val="00BD7C9D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1ACA"/>
    <w:rsid w:val="00BF1BDE"/>
    <w:rsid w:val="00BF38C0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780"/>
    <w:rsid w:val="00C06910"/>
    <w:rsid w:val="00C07FD6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3E64"/>
    <w:rsid w:val="00C2428F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2E27"/>
    <w:rsid w:val="00C52E4E"/>
    <w:rsid w:val="00C54C4D"/>
    <w:rsid w:val="00C54DDC"/>
    <w:rsid w:val="00C55BBA"/>
    <w:rsid w:val="00C560E1"/>
    <w:rsid w:val="00C56C90"/>
    <w:rsid w:val="00C57458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403D"/>
    <w:rsid w:val="00C840B1"/>
    <w:rsid w:val="00C84564"/>
    <w:rsid w:val="00C84A0E"/>
    <w:rsid w:val="00C8518C"/>
    <w:rsid w:val="00C868C8"/>
    <w:rsid w:val="00C86F85"/>
    <w:rsid w:val="00C87706"/>
    <w:rsid w:val="00C90869"/>
    <w:rsid w:val="00C915A8"/>
    <w:rsid w:val="00C9309A"/>
    <w:rsid w:val="00C93344"/>
    <w:rsid w:val="00C9359B"/>
    <w:rsid w:val="00C955B3"/>
    <w:rsid w:val="00C959DA"/>
    <w:rsid w:val="00C9660A"/>
    <w:rsid w:val="00C96653"/>
    <w:rsid w:val="00C97CAC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73D"/>
    <w:rsid w:val="00CB3180"/>
    <w:rsid w:val="00CB3688"/>
    <w:rsid w:val="00CB5454"/>
    <w:rsid w:val="00CB68BD"/>
    <w:rsid w:val="00CB69B1"/>
    <w:rsid w:val="00CB75DD"/>
    <w:rsid w:val="00CB7A48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409C"/>
    <w:rsid w:val="00CC4795"/>
    <w:rsid w:val="00CC500D"/>
    <w:rsid w:val="00CC5A91"/>
    <w:rsid w:val="00CC6A33"/>
    <w:rsid w:val="00CC6DDA"/>
    <w:rsid w:val="00CD0C71"/>
    <w:rsid w:val="00CD1036"/>
    <w:rsid w:val="00CD145A"/>
    <w:rsid w:val="00CD3F9C"/>
    <w:rsid w:val="00CD487D"/>
    <w:rsid w:val="00CD4E30"/>
    <w:rsid w:val="00CD557B"/>
    <w:rsid w:val="00CD56D9"/>
    <w:rsid w:val="00CD6B72"/>
    <w:rsid w:val="00CD79FD"/>
    <w:rsid w:val="00CE05B3"/>
    <w:rsid w:val="00CE143F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054B"/>
    <w:rsid w:val="00D013C8"/>
    <w:rsid w:val="00D01BDB"/>
    <w:rsid w:val="00D02DB6"/>
    <w:rsid w:val="00D030EB"/>
    <w:rsid w:val="00D038D1"/>
    <w:rsid w:val="00D0479A"/>
    <w:rsid w:val="00D0583C"/>
    <w:rsid w:val="00D05B9D"/>
    <w:rsid w:val="00D06088"/>
    <w:rsid w:val="00D063D6"/>
    <w:rsid w:val="00D06772"/>
    <w:rsid w:val="00D0699B"/>
    <w:rsid w:val="00D1004D"/>
    <w:rsid w:val="00D1006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657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6D14"/>
    <w:rsid w:val="00D6014E"/>
    <w:rsid w:val="00D601C1"/>
    <w:rsid w:val="00D60296"/>
    <w:rsid w:val="00D61B52"/>
    <w:rsid w:val="00D6262D"/>
    <w:rsid w:val="00D6277C"/>
    <w:rsid w:val="00D62E92"/>
    <w:rsid w:val="00D651AA"/>
    <w:rsid w:val="00D65D4C"/>
    <w:rsid w:val="00D65F37"/>
    <w:rsid w:val="00D668D4"/>
    <w:rsid w:val="00D6698E"/>
    <w:rsid w:val="00D67424"/>
    <w:rsid w:val="00D704AB"/>
    <w:rsid w:val="00D71A92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7CC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7484"/>
    <w:rsid w:val="00D97A7C"/>
    <w:rsid w:val="00DA0E9E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C74"/>
    <w:rsid w:val="00DC0534"/>
    <w:rsid w:val="00DC0729"/>
    <w:rsid w:val="00DC1323"/>
    <w:rsid w:val="00DC15EA"/>
    <w:rsid w:val="00DC16FB"/>
    <w:rsid w:val="00DC1A4B"/>
    <w:rsid w:val="00DC1BC0"/>
    <w:rsid w:val="00DC31EC"/>
    <w:rsid w:val="00DC3A49"/>
    <w:rsid w:val="00DC481F"/>
    <w:rsid w:val="00DC5E25"/>
    <w:rsid w:val="00DC73B4"/>
    <w:rsid w:val="00DD1CDE"/>
    <w:rsid w:val="00DD25A6"/>
    <w:rsid w:val="00DD381D"/>
    <w:rsid w:val="00DD3AB2"/>
    <w:rsid w:val="00DD3D80"/>
    <w:rsid w:val="00DD41CF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B79"/>
    <w:rsid w:val="00E001BB"/>
    <w:rsid w:val="00E00A29"/>
    <w:rsid w:val="00E01746"/>
    <w:rsid w:val="00E01AAF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20BA"/>
    <w:rsid w:val="00E12549"/>
    <w:rsid w:val="00E125C4"/>
    <w:rsid w:val="00E13367"/>
    <w:rsid w:val="00E13561"/>
    <w:rsid w:val="00E1395A"/>
    <w:rsid w:val="00E13D30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DE6"/>
    <w:rsid w:val="00E4402A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6384"/>
    <w:rsid w:val="00E76467"/>
    <w:rsid w:val="00E7669F"/>
    <w:rsid w:val="00E767D4"/>
    <w:rsid w:val="00E80977"/>
    <w:rsid w:val="00E813DC"/>
    <w:rsid w:val="00E816A9"/>
    <w:rsid w:val="00E81BE9"/>
    <w:rsid w:val="00E81C54"/>
    <w:rsid w:val="00E82CC7"/>
    <w:rsid w:val="00E841D2"/>
    <w:rsid w:val="00E84A75"/>
    <w:rsid w:val="00E84DBB"/>
    <w:rsid w:val="00E86EF5"/>
    <w:rsid w:val="00E874CA"/>
    <w:rsid w:val="00E87906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EF5"/>
    <w:rsid w:val="00EE40EE"/>
    <w:rsid w:val="00EE4540"/>
    <w:rsid w:val="00EE5701"/>
    <w:rsid w:val="00EE5BAF"/>
    <w:rsid w:val="00EE5EB3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4F4F"/>
    <w:rsid w:val="00F55858"/>
    <w:rsid w:val="00F55E9F"/>
    <w:rsid w:val="00F567D7"/>
    <w:rsid w:val="00F6018E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E07"/>
    <w:rsid w:val="00F80EE4"/>
    <w:rsid w:val="00F80F50"/>
    <w:rsid w:val="00F82316"/>
    <w:rsid w:val="00F83502"/>
    <w:rsid w:val="00F835E5"/>
    <w:rsid w:val="00F83B60"/>
    <w:rsid w:val="00F87118"/>
    <w:rsid w:val="00F87656"/>
    <w:rsid w:val="00F904BB"/>
    <w:rsid w:val="00F91928"/>
    <w:rsid w:val="00F91EA3"/>
    <w:rsid w:val="00F92140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744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224B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j.edu.pl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drive.google.com/file/d/1Kd1DttbBeiNWt4q4slS4t76lZVKPbkyD/view" TargetMode="External"/><Relationship Id="rId39" Type="http://schemas.openxmlformats.org/officeDocument/2006/relationships/hyperlink" Target="https://platformazakupowa.pl/pn/uj_edu" TargetMode="External"/><Relationship Id="rId21" Type="http://schemas.openxmlformats.org/officeDocument/2006/relationships/hyperlink" Target="https://platformazakupowa.pl/pn/uj_edu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strona/45-instrukcje" TargetMode="External"/><Relationship Id="rId47" Type="http://schemas.openxmlformats.org/officeDocument/2006/relationships/hyperlink" Target="https://platformazakupowa.pl/pn/uj_edu" TargetMode="External"/><Relationship Id="rId50" Type="http://schemas.openxmlformats.org/officeDocument/2006/relationships/hyperlink" Target="mailto:dominik.wrana@uj.edu.pl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j.edu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zetargi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strona/45-instrukcje" TargetMode="External"/><Relationship Id="rId30" Type="http://schemas.openxmlformats.org/officeDocument/2006/relationships/hyperlink" Target="https://platformazakupowa.pl/pn/uj_edu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mailto:iod@uj.edu.pl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mailto:dominik.wrana@uj.edu.pl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bzp@uj.edu.pl" TargetMode="External"/><Relationship Id="rId17" Type="http://schemas.openxmlformats.org/officeDocument/2006/relationships/hyperlink" Target="https://przetargi.uj.edu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efaktur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35</Pages>
  <Words>13960</Words>
  <Characters>83763</Characters>
  <Application>Microsoft Office Word</Application>
  <DocSecurity>0</DocSecurity>
  <Lines>698</Lines>
  <Paragraphs>19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266</cp:revision>
  <cp:lastPrinted>2023-10-06T09:04:00Z</cp:lastPrinted>
  <dcterms:created xsi:type="dcterms:W3CDTF">2023-10-02T07:00:00Z</dcterms:created>
  <dcterms:modified xsi:type="dcterms:W3CDTF">2023-11-2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